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AEAE1" w14:textId="0FE5625D" w:rsidR="00711231" w:rsidRPr="00711231" w:rsidRDefault="00711231" w:rsidP="0071123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11231">
        <w:rPr>
          <w:rFonts w:ascii="Times New Roman" w:hAnsi="Times New Roman" w:cs="Times New Roman"/>
          <w:b/>
          <w:bCs/>
          <w:sz w:val="32"/>
          <w:szCs w:val="32"/>
        </w:rPr>
        <w:t xml:space="preserve">BRAE 428 Midterm </w:t>
      </w:r>
      <w:r w:rsidR="00DB3917">
        <w:rPr>
          <w:rFonts w:ascii="Times New Roman" w:hAnsi="Times New Roman" w:cs="Times New Roman"/>
          <w:b/>
          <w:bCs/>
          <w:sz w:val="32"/>
          <w:szCs w:val="32"/>
        </w:rPr>
        <w:t>2021</w:t>
      </w:r>
    </w:p>
    <w:p w14:paraId="2B6BD99E" w14:textId="2426CCEE" w:rsidR="00EC7DFE" w:rsidRDefault="00EC7DFE" w:rsidP="00BB4F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independently.</w:t>
      </w:r>
    </w:p>
    <w:p w14:paraId="4C640325" w14:textId="4ADDE85B" w:rsidR="00EC7DFE" w:rsidRDefault="00EC7DFE" w:rsidP="00BB4F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 NOT share your work with other people.</w:t>
      </w:r>
    </w:p>
    <w:p w14:paraId="3E27BA09" w14:textId="76636DB4" w:rsidR="002258B8" w:rsidRDefault="002258B8" w:rsidP="00BB4F9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ue</w:t>
      </w:r>
      <w:r w:rsidR="007514CE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  <w:r w:rsidR="007514CE">
        <w:rPr>
          <w:rFonts w:ascii="Times New Roman" w:hAnsi="Times New Roman" w:cs="Times New Roman"/>
          <w:b/>
          <w:bCs/>
          <w:sz w:val="24"/>
          <w:szCs w:val="24"/>
        </w:rPr>
        <w:t>:0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m, May / 07 /2021</w:t>
      </w:r>
    </w:p>
    <w:p w14:paraId="7DFA47DA" w14:textId="77777777" w:rsidR="00EC7DFE" w:rsidRDefault="00EC7DFE" w:rsidP="00BB4F9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26CEA" w14:textId="5401D3FF" w:rsidR="00BB4F93" w:rsidRPr="00EA56EF" w:rsidRDefault="00BB4F93" w:rsidP="00BB4F93">
      <w:pPr>
        <w:rPr>
          <w:rFonts w:ascii="Times New Roman" w:hAnsi="Times New Roman" w:cs="Times New Roman"/>
          <w:sz w:val="24"/>
          <w:szCs w:val="24"/>
        </w:rPr>
      </w:pPr>
      <w:r w:rsidRPr="00EA56EF">
        <w:rPr>
          <w:rFonts w:ascii="Times New Roman" w:hAnsi="Times New Roman" w:cs="Times New Roman"/>
          <w:b/>
          <w:bCs/>
          <w:sz w:val="24"/>
          <w:szCs w:val="24"/>
        </w:rPr>
        <w:t xml:space="preserve">Problem 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EA56EF">
        <w:rPr>
          <w:rFonts w:ascii="Times New Roman" w:hAnsi="Times New Roman" w:cs="Times New Roman"/>
          <w:sz w:val="24"/>
          <w:szCs w:val="24"/>
        </w:rPr>
        <w:t xml:space="preserve">. </w:t>
      </w:r>
      <w:r w:rsidR="0033111E" w:rsidRPr="0033111E">
        <w:rPr>
          <w:rFonts w:ascii="Times New Roman" w:hAnsi="Times New Roman" w:cs="Times New Roman"/>
          <w:b/>
          <w:bCs/>
          <w:sz w:val="24"/>
          <w:szCs w:val="24"/>
        </w:rPr>
        <w:t>(30 points)</w:t>
      </w:r>
    </w:p>
    <w:p w14:paraId="73CD7DDF" w14:textId="650816FE" w:rsidR="00C56471" w:rsidRDefault="00E31EA9" w:rsidP="0085167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 </w:t>
      </w:r>
      <w:r w:rsidR="00773703" w:rsidRPr="00773703">
        <w:rPr>
          <w:rFonts w:ascii="Times New Roman" w:hAnsi="Times New Roman" w:cs="Times New Roman"/>
        </w:rPr>
        <w:t>vibration sensor</w:t>
      </w:r>
      <w:r>
        <w:rPr>
          <w:rFonts w:ascii="Times New Roman" w:hAnsi="Times New Roman" w:cs="Times New Roman"/>
        </w:rPr>
        <w:t>s</w:t>
      </w:r>
      <w:r w:rsidR="00773703" w:rsidRPr="00773703">
        <w:rPr>
          <w:rFonts w:ascii="Times New Roman" w:hAnsi="Times New Roman" w:cs="Times New Roman"/>
        </w:rPr>
        <w:t xml:space="preserve"> </w:t>
      </w:r>
      <w:r w:rsidR="0075183E">
        <w:rPr>
          <w:rFonts w:ascii="Times New Roman" w:hAnsi="Times New Roman" w:cs="Times New Roman"/>
        </w:rPr>
        <w:t>w</w:t>
      </w:r>
      <w:r>
        <w:rPr>
          <w:rFonts w:ascii="Times New Roman" w:hAnsi="Times New Roman" w:cs="Times New Roman"/>
        </w:rPr>
        <w:t xml:space="preserve">ere </w:t>
      </w:r>
      <w:r w:rsidR="00773703" w:rsidRPr="00773703">
        <w:rPr>
          <w:rFonts w:ascii="Times New Roman" w:hAnsi="Times New Roman" w:cs="Times New Roman"/>
        </w:rPr>
        <w:t xml:space="preserve">placed </w:t>
      </w:r>
      <w:r>
        <w:rPr>
          <w:rFonts w:ascii="Times New Roman" w:hAnsi="Times New Roman" w:cs="Times New Roman"/>
        </w:rPr>
        <w:t xml:space="preserve">on top of </w:t>
      </w:r>
      <w:r w:rsidR="00AD7AF5">
        <w:rPr>
          <w:rFonts w:ascii="Times New Roman" w:hAnsi="Times New Roman" w:cs="Times New Roman"/>
        </w:rPr>
        <w:t>two gearboxes (one healthy</w:t>
      </w:r>
      <w:r w:rsidR="00B90FF7">
        <w:rPr>
          <w:rFonts w:ascii="Times New Roman" w:hAnsi="Times New Roman" w:cs="Times New Roman"/>
        </w:rPr>
        <w:t xml:space="preserve"> condition</w:t>
      </w:r>
      <w:r w:rsidR="00C56471">
        <w:rPr>
          <w:rFonts w:ascii="Times New Roman" w:hAnsi="Times New Roman" w:cs="Times New Roman"/>
        </w:rPr>
        <w:t xml:space="preserve"> and </w:t>
      </w:r>
      <w:r w:rsidR="00B90FF7">
        <w:rPr>
          <w:rFonts w:ascii="Times New Roman" w:hAnsi="Times New Roman" w:cs="Times New Roman"/>
        </w:rPr>
        <w:t>one b</w:t>
      </w:r>
      <w:r w:rsidR="009F28A4" w:rsidRPr="009F28A4">
        <w:rPr>
          <w:rFonts w:ascii="Times New Roman" w:hAnsi="Times New Roman" w:cs="Times New Roman"/>
        </w:rPr>
        <w:t>roken</w:t>
      </w:r>
      <w:r w:rsidR="00B90FF7">
        <w:rPr>
          <w:rFonts w:ascii="Times New Roman" w:hAnsi="Times New Roman" w:cs="Times New Roman"/>
        </w:rPr>
        <w:t>-t</w:t>
      </w:r>
      <w:r w:rsidR="009F28A4" w:rsidRPr="009F28A4">
        <w:rPr>
          <w:rFonts w:ascii="Times New Roman" w:hAnsi="Times New Roman" w:cs="Times New Roman"/>
        </w:rPr>
        <w:t xml:space="preserve">ooth </w:t>
      </w:r>
      <w:r w:rsidR="00B90FF7">
        <w:rPr>
          <w:rFonts w:ascii="Times New Roman" w:hAnsi="Times New Roman" w:cs="Times New Roman"/>
        </w:rPr>
        <w:t>c</w:t>
      </w:r>
      <w:r w:rsidR="009F28A4" w:rsidRPr="009F28A4">
        <w:rPr>
          <w:rFonts w:ascii="Times New Roman" w:hAnsi="Times New Roman" w:cs="Times New Roman"/>
        </w:rPr>
        <w:t>ondition</w:t>
      </w:r>
      <w:r w:rsidR="00F00256">
        <w:rPr>
          <w:rFonts w:ascii="Times New Roman" w:hAnsi="Times New Roman" w:cs="Times New Roman"/>
        </w:rPr>
        <w:t>)</w:t>
      </w:r>
      <w:r w:rsidR="0075183E">
        <w:rPr>
          <w:rFonts w:ascii="Times New Roman" w:hAnsi="Times New Roman" w:cs="Times New Roman"/>
        </w:rPr>
        <w:t xml:space="preserve"> to record</w:t>
      </w:r>
      <w:r w:rsidR="004C18AC">
        <w:rPr>
          <w:rFonts w:ascii="Times New Roman" w:hAnsi="Times New Roman" w:cs="Times New Roman"/>
        </w:rPr>
        <w:t xml:space="preserve"> vibration</w:t>
      </w:r>
      <w:r w:rsidR="0075183E">
        <w:rPr>
          <w:rFonts w:ascii="Times New Roman" w:hAnsi="Times New Roman" w:cs="Times New Roman"/>
        </w:rPr>
        <w:t xml:space="preserve"> data</w:t>
      </w:r>
      <w:r w:rsidR="00773703" w:rsidRPr="00773703">
        <w:rPr>
          <w:rFonts w:ascii="Times New Roman" w:hAnsi="Times New Roman" w:cs="Times New Roman"/>
        </w:rPr>
        <w:t xml:space="preserve">. </w:t>
      </w:r>
      <w:r w:rsidR="00C56471">
        <w:rPr>
          <w:rFonts w:ascii="Times New Roman" w:hAnsi="Times New Roman" w:cs="Times New Roman"/>
        </w:rPr>
        <w:t>The data was collected at 30 Hz with no load on the gearboxes.</w:t>
      </w:r>
    </w:p>
    <w:p w14:paraId="69AB021D" w14:textId="26095DC8" w:rsidR="00BB4F93" w:rsidRDefault="00BB4F93" w:rsidP="0085167D">
      <w:pPr>
        <w:jc w:val="both"/>
        <w:rPr>
          <w:rFonts w:ascii="Times New Roman" w:hAnsi="Times New Roman" w:cs="Times New Roman"/>
        </w:rPr>
      </w:pPr>
      <w:r w:rsidRPr="00773703">
        <w:rPr>
          <w:rFonts w:ascii="Times New Roman" w:hAnsi="Times New Roman" w:cs="Times New Roman"/>
        </w:rPr>
        <w:t xml:space="preserve">Write a MATLAB program to </w:t>
      </w:r>
      <w:r w:rsidR="0085167D">
        <w:rPr>
          <w:rFonts w:ascii="Times New Roman" w:hAnsi="Times New Roman" w:cs="Times New Roman"/>
        </w:rPr>
        <w:t>anal</w:t>
      </w:r>
      <w:r w:rsidR="009F1C8F">
        <w:rPr>
          <w:rFonts w:ascii="Times New Roman" w:hAnsi="Times New Roman" w:cs="Times New Roman"/>
        </w:rPr>
        <w:t>y</w:t>
      </w:r>
      <w:r w:rsidR="0085167D">
        <w:rPr>
          <w:rFonts w:ascii="Times New Roman" w:hAnsi="Times New Roman" w:cs="Times New Roman"/>
        </w:rPr>
        <w:t xml:space="preserve">ze </w:t>
      </w:r>
      <w:r w:rsidR="009F1C8F">
        <w:rPr>
          <w:rFonts w:ascii="Times New Roman" w:hAnsi="Times New Roman" w:cs="Times New Roman"/>
        </w:rPr>
        <w:t xml:space="preserve">the </w:t>
      </w:r>
      <w:r w:rsidR="00B2248F">
        <w:rPr>
          <w:rFonts w:ascii="Times New Roman" w:hAnsi="Times New Roman" w:cs="Times New Roman"/>
        </w:rPr>
        <w:t>data of these two gearboxes</w:t>
      </w:r>
      <w:r w:rsidR="008679BA">
        <w:rPr>
          <w:rFonts w:ascii="Times New Roman" w:hAnsi="Times New Roman" w:cs="Times New Roman"/>
        </w:rPr>
        <w:t>:</w:t>
      </w:r>
    </w:p>
    <w:p w14:paraId="505F7668" w14:textId="62DE7638" w:rsidR="008679BA" w:rsidRDefault="008679BA" w:rsidP="008679B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ot the </w:t>
      </w:r>
      <w:r w:rsidR="005B504D">
        <w:rPr>
          <w:rFonts w:ascii="Times New Roman" w:hAnsi="Times New Roman" w:cs="Times New Roman"/>
        </w:rPr>
        <w:t>vibration data</w:t>
      </w:r>
      <w:r w:rsidR="002949C3">
        <w:rPr>
          <w:rFonts w:ascii="Times New Roman" w:hAnsi="Times New Roman" w:cs="Times New Roman"/>
        </w:rPr>
        <w:t xml:space="preserve"> from both gearboxes</w:t>
      </w:r>
      <w:r w:rsidR="005B504D">
        <w:rPr>
          <w:rFonts w:ascii="Times New Roman" w:hAnsi="Times New Roman" w:cs="Times New Roman"/>
        </w:rPr>
        <w:t xml:space="preserve"> </w:t>
      </w:r>
      <w:r w:rsidR="00F64220">
        <w:rPr>
          <w:rFonts w:ascii="Times New Roman" w:hAnsi="Times New Roman" w:cs="Times New Roman"/>
        </w:rPr>
        <w:t>in the time domain</w:t>
      </w:r>
      <w:r w:rsidR="00712513">
        <w:rPr>
          <w:rFonts w:ascii="Times New Roman" w:hAnsi="Times New Roman" w:cs="Times New Roman"/>
        </w:rPr>
        <w:t xml:space="preserve"> (x is </w:t>
      </w:r>
      <w:r w:rsidR="008C06E1">
        <w:rPr>
          <w:rFonts w:ascii="Times New Roman" w:hAnsi="Times New Roman" w:cs="Times New Roman"/>
        </w:rPr>
        <w:t>seconds, y is mm</w:t>
      </w:r>
      <w:r w:rsidR="00712513">
        <w:rPr>
          <w:rFonts w:ascii="Times New Roman" w:hAnsi="Times New Roman" w:cs="Times New Roman"/>
        </w:rPr>
        <w:t>)</w:t>
      </w:r>
    </w:p>
    <w:p w14:paraId="37B70472" w14:textId="04E74444" w:rsidR="00F64220" w:rsidRDefault="0088455B" w:rsidP="008679B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ter the </w:t>
      </w:r>
      <w:r w:rsidR="007F7722">
        <w:rPr>
          <w:rFonts w:ascii="Times New Roman" w:hAnsi="Times New Roman" w:cs="Times New Roman"/>
        </w:rPr>
        <w:t>noise signals from the collected data. We know that gearbox vibration</w:t>
      </w:r>
      <w:r w:rsidR="004214E7">
        <w:rPr>
          <w:rFonts w:ascii="Times New Roman" w:hAnsi="Times New Roman" w:cs="Times New Roman"/>
        </w:rPr>
        <w:t xml:space="preserve"> frequencies</w:t>
      </w:r>
      <w:r w:rsidR="007F7722">
        <w:rPr>
          <w:rFonts w:ascii="Times New Roman" w:hAnsi="Times New Roman" w:cs="Times New Roman"/>
        </w:rPr>
        <w:t xml:space="preserve"> are higher than 5 </w:t>
      </w:r>
      <w:r w:rsidR="00E13CE7">
        <w:rPr>
          <w:rFonts w:ascii="Times New Roman" w:hAnsi="Times New Roman" w:cs="Times New Roman"/>
        </w:rPr>
        <w:t>Hz.</w:t>
      </w:r>
    </w:p>
    <w:p w14:paraId="3D3A8659" w14:textId="5C23A1E2" w:rsidR="00E13CE7" w:rsidRPr="008679BA" w:rsidRDefault="00E13CE7" w:rsidP="008679B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is the difference between the </w:t>
      </w:r>
      <w:r w:rsidR="00826FC3">
        <w:rPr>
          <w:rFonts w:ascii="Times New Roman" w:hAnsi="Times New Roman" w:cs="Times New Roman"/>
        </w:rPr>
        <w:t>peak fre</w:t>
      </w:r>
      <w:r w:rsidR="00D554A3">
        <w:rPr>
          <w:rFonts w:ascii="Times New Roman" w:hAnsi="Times New Roman" w:cs="Times New Roman"/>
        </w:rPr>
        <w:t>quencies of the two vibration signals</w:t>
      </w:r>
      <w:r w:rsidR="00061BD5">
        <w:rPr>
          <w:rFonts w:ascii="Times New Roman" w:hAnsi="Times New Roman" w:cs="Times New Roman"/>
        </w:rPr>
        <w:t>?</w:t>
      </w:r>
    </w:p>
    <w:p w14:paraId="0FB85F92" w14:textId="6A7AA8FB" w:rsidR="00CA2021" w:rsidRDefault="00BB4F93" w:rsidP="00AC4099">
      <w:pPr>
        <w:jc w:val="center"/>
        <w:rPr>
          <w:rFonts w:ascii="Times New Roman" w:hAnsi="Times New Roman" w:cs="Times New Roman"/>
          <w:b/>
          <w:bCs/>
        </w:rPr>
      </w:pPr>
      <w:r w:rsidRPr="00EA56EF">
        <w:rPr>
          <w:rFonts w:ascii="Times New Roman" w:hAnsi="Times New Roman" w:cs="Times New Roman"/>
          <w:b/>
          <w:bCs/>
        </w:rPr>
        <w:t xml:space="preserve">Comment your program and </w:t>
      </w:r>
      <w:r>
        <w:rPr>
          <w:rFonts w:ascii="Times New Roman" w:hAnsi="Times New Roman" w:cs="Times New Roman"/>
          <w:b/>
          <w:bCs/>
        </w:rPr>
        <w:t>put it in a Word document</w:t>
      </w:r>
      <w:r w:rsidRPr="00EA56EF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Your program should run without any problems when the Run button is pressed.</w:t>
      </w:r>
      <w:r w:rsidR="00AC4099" w:rsidRPr="00AC4099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156A53B8" wp14:editId="441E1806">
            <wp:extent cx="5347970" cy="4552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97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20951" w14:textId="77777777" w:rsidR="00CA2021" w:rsidRPr="00EA56EF" w:rsidRDefault="00CA2021" w:rsidP="00BB4F93">
      <w:pPr>
        <w:jc w:val="both"/>
        <w:rPr>
          <w:rFonts w:ascii="Times New Roman" w:hAnsi="Times New Roman" w:cs="Times New Roman"/>
        </w:rPr>
      </w:pPr>
    </w:p>
    <w:p w14:paraId="1CE8D4EE" w14:textId="6B896DC4" w:rsidR="00BB4F93" w:rsidRDefault="00CA2021" w:rsidP="00CA20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A202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7BBB5EF" wp14:editId="42A75686">
            <wp:extent cx="2859205" cy="21431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269" cy="21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02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0350D0" wp14:editId="49C960AC">
            <wp:extent cx="2838450" cy="212756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88" cy="2143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4E620" w14:textId="1F07738B" w:rsidR="00AC4099" w:rsidRDefault="00AC4099" w:rsidP="00CA202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</w:t>
      </w:r>
      <w:r>
        <w:rPr>
          <w:rFonts w:ascii="Times New Roman" w:hAnsi="Times New Roman" w:cs="Times New Roman"/>
          <w:sz w:val="24"/>
          <w:szCs w:val="24"/>
        </w:rPr>
        <w:t>Showing Spectrogram of Filtered Healthy Motor</w:t>
      </w:r>
    </w:p>
    <w:p w14:paraId="7BE84E85" w14:textId="7F81163A" w:rsidR="00AC4099" w:rsidRDefault="00A879BE" w:rsidP="00A879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DCF92AF" wp14:editId="581A2EC5">
            <wp:extent cx="4791075" cy="1483391"/>
            <wp:effectExtent l="0" t="0" r="0" b="254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1301" cy="148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EA709" w14:textId="0B2FA43C" w:rsidR="00A879BE" w:rsidRDefault="00A879BE" w:rsidP="00A879BE">
      <w:pPr>
        <w:jc w:val="center"/>
        <w:rPr>
          <w:rFonts w:ascii="Times New Roman" w:hAnsi="Times New Roman" w:cs="Times New Roman"/>
          <w:sz w:val="24"/>
          <w:szCs w:val="24"/>
        </w:rPr>
      </w:pPr>
      <w:r w:rsidRPr="00661A21">
        <w:rPr>
          <w:rFonts w:ascii="Times New Roman" w:hAnsi="Times New Roman" w:cs="Times New Roman"/>
          <w:b/>
          <w:bCs/>
          <w:sz w:val="24"/>
          <w:szCs w:val="24"/>
        </w:rPr>
        <w:t>Figure 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61A21">
        <w:rPr>
          <w:rFonts w:ascii="Times New Roman" w:hAnsi="Times New Roman" w:cs="Times New Roman"/>
          <w:sz w:val="24"/>
          <w:szCs w:val="24"/>
        </w:rPr>
        <w:t>Power Spectrum of Broken Filtered Data</w:t>
      </w:r>
    </w:p>
    <w:p w14:paraId="03EC16F1" w14:textId="3DBC4B44" w:rsidR="00A879BE" w:rsidRDefault="00A879BE" w:rsidP="00A879B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BBA8D0" wp14:editId="7E514468">
            <wp:extent cx="4562475" cy="2157914"/>
            <wp:effectExtent l="0" t="0" r="0" b="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9581" cy="216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055C1" w14:textId="486BC572" w:rsidR="00661A21" w:rsidRPr="00AC4099" w:rsidRDefault="00661A21" w:rsidP="00A879BE">
      <w:pPr>
        <w:jc w:val="center"/>
        <w:rPr>
          <w:rFonts w:ascii="Times New Roman" w:hAnsi="Times New Roman" w:cs="Times New Roman"/>
          <w:sz w:val="24"/>
          <w:szCs w:val="24"/>
        </w:rPr>
      </w:pPr>
      <w:r w:rsidRPr="00661A21">
        <w:rPr>
          <w:rFonts w:ascii="Times New Roman" w:hAnsi="Times New Roman" w:cs="Times New Roman"/>
          <w:b/>
          <w:bCs/>
          <w:sz w:val="24"/>
          <w:szCs w:val="24"/>
        </w:rPr>
        <w:t>Figure 4.</w:t>
      </w:r>
      <w:r>
        <w:rPr>
          <w:rFonts w:ascii="Times New Roman" w:hAnsi="Times New Roman" w:cs="Times New Roman"/>
          <w:sz w:val="24"/>
          <w:szCs w:val="24"/>
        </w:rPr>
        <w:t xml:space="preserve"> Power Spectrum of Healthy Filtered Data</w:t>
      </w:r>
    </w:p>
    <w:p w14:paraId="22E77DA9" w14:textId="1D81059B" w:rsidR="00AC4099" w:rsidRDefault="00AC4099" w:rsidP="00A879B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t 3. </w:t>
      </w:r>
    </w:p>
    <w:p w14:paraId="1299E0D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The peak frequency of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proken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motor is roughly 11.25 Hz. It is</w:t>
      </w:r>
    </w:p>
    <w:p w14:paraId="345447B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operating at -7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dB.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The peak frequency of the healthy motor is 9hz. It is</w:t>
      </w:r>
    </w:p>
    <w:p w14:paraId="2050119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perating at 1.072 Db. It makes sense that the healthy motor would have</w:t>
      </w:r>
    </w:p>
    <w:p w14:paraId="3AC0C7F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n increased power delivery.</w:t>
      </w:r>
    </w:p>
    <w:p w14:paraId="79C0BE1B" w14:textId="768AF08A" w:rsidR="00A879BE" w:rsidRP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 xml:space="preserve"> </w:t>
      </w:r>
    </w:p>
    <w:p w14:paraId="5E51FFAE" w14:textId="4E3C7921" w:rsidR="00AC4099" w:rsidRDefault="00AC409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de for Problem 1</w:t>
      </w:r>
    </w:p>
    <w:p w14:paraId="0E4B499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7952B2A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Import Data</w:t>
      </w:r>
    </w:p>
    <w:p w14:paraId="749D264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oken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svread(</w:t>
      </w:r>
      <w:r>
        <w:rPr>
          <w:rFonts w:ascii="Courier New" w:hAnsi="Courier New" w:cs="Courier New"/>
          <w:color w:val="AA04F9"/>
          <w:sz w:val="20"/>
          <w:szCs w:val="20"/>
        </w:rPr>
        <w:t>"MidtermData2021\MidtermData2021\Problem1\BrokenGearbox30HzNoLoad.csv"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4BD2822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althy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csvread(</w:t>
      </w:r>
      <w:r>
        <w:rPr>
          <w:rFonts w:ascii="Courier New" w:hAnsi="Courier New" w:cs="Courier New"/>
          <w:color w:val="AA04F9"/>
          <w:sz w:val="20"/>
          <w:szCs w:val="20"/>
        </w:rPr>
        <w:t>"MidtermData2021\MidtermData2021\Problem1\HealthyGearbox30HzNoLoad.csv"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5D8F97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FE6895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Info about data</w:t>
      </w:r>
    </w:p>
    <w:p w14:paraId="5A2FC34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ze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okendata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756300C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ze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althydata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72220D3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F62BE7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Generate corresponding time of each sample for each dataset</w:t>
      </w:r>
    </w:p>
    <w:p w14:paraId="2A32BFD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ime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77F578C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imearr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88320, 1);</w:t>
      </w:r>
    </w:p>
    <w:p w14:paraId="1F288CC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1:88320)</w:t>
      </w:r>
    </w:p>
    <w:p w14:paraId="71AD26D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mearray1(i,1)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;</w:t>
      </w:r>
      <w:proofErr w:type="gramEnd"/>
    </w:p>
    <w:p w14:paraId="1AB939E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EEEA37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me = time +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/30;</w:t>
      </w:r>
      <w:proofErr w:type="gramEnd"/>
    </w:p>
    <w:p w14:paraId="3402CD1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A82237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ime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1D98B7E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1:85873)</w:t>
      </w:r>
    </w:p>
    <w:p w14:paraId="06D4AB1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mearray2(i,1)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;</w:t>
      </w:r>
      <w:proofErr w:type="gramEnd"/>
    </w:p>
    <w:p w14:paraId="27B4100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1D6EC3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me = time +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/30;</w:t>
      </w:r>
      <w:proofErr w:type="gramEnd"/>
    </w:p>
    <w:p w14:paraId="6D313C3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4DF1CD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4E61188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Plot default outputs</w:t>
      </w:r>
    </w:p>
    <w:p w14:paraId="7DF6B90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250E0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1);</w:t>
      </w:r>
    </w:p>
    <w:p w14:paraId="1198A75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broken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859A63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Broken Gearbox Sampled at 30Hz, with No Load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4ADA3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Time [s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CA1121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Vibration sensor Output [mm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A40E8F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735D39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03713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2);</w:t>
      </w:r>
    </w:p>
    <w:p w14:paraId="2A1A521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4ECD49A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,healthy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48E5B3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Healthy Gearbox Sampled at 30Hz, with No Load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4E098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Time [s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0D02A8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Vibration sensor Output [mm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CFC568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gtit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Vibration Data of Two Motors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78F8E6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Eliminate the Noise</w:t>
      </w:r>
    </w:p>
    <w:p w14:paraId="39578CD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6EC3ECF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ow Filter anything &gt; 5Hz (corresponding to gearbox vibrations)</w:t>
      </w:r>
    </w:p>
    <w:p w14:paraId="6D67F65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8630DD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rokenfilter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brokendata,5,3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1B17235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althyfilter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ighpa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healthydata,5,3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1B45EF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FACA5D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>%Plot Filtered Broken Vs Unfiltered Broken</w:t>
      </w:r>
    </w:p>
    <w:p w14:paraId="7D63F19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E3813A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857F4B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3);</w:t>
      </w:r>
    </w:p>
    <w:p w14:paraId="7154101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proofErr w:type="gramStart"/>
      <w:r>
        <w:rPr>
          <w:rFonts w:ascii="Courier New" w:hAnsi="Courier New" w:cs="Courier New"/>
          <w:color w:val="AA04F9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0F9DC4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broken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C848A4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brokenfiltere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3BA852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5926F6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{</w:t>
      </w:r>
      <w:r>
        <w:rPr>
          <w:rFonts w:ascii="Courier New" w:hAnsi="Courier New" w:cs="Courier New"/>
          <w:color w:val="AA04F9"/>
          <w:sz w:val="20"/>
          <w:szCs w:val="20"/>
        </w:rPr>
        <w:t>'Unfilte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Filtered'</w:t>
      </w:r>
      <w:r>
        <w:rPr>
          <w:rFonts w:ascii="Courier New" w:hAnsi="Courier New" w:cs="Courier New"/>
          <w:color w:val="000000"/>
          <w:sz w:val="20"/>
          <w:szCs w:val="20"/>
        </w:rPr>
        <w:t>},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Location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southeast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DC8742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Broken Gearbox With Filte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1D86D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Time [s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CAAB3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Vibration sensor Output [mm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3163C6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718582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Plot Filtered Healthy Vs Unfiltered Healthy</w:t>
      </w:r>
    </w:p>
    <w:p w14:paraId="1BFB432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14C580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,2,4);</w:t>
      </w:r>
    </w:p>
    <w:p w14:paraId="38DAFAF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proofErr w:type="gramStart"/>
      <w:r>
        <w:rPr>
          <w:rFonts w:ascii="Courier New" w:hAnsi="Courier New" w:cs="Courier New"/>
          <w:color w:val="AA04F9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3DA7C1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,healthyda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FD77E8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imearray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,healthyfiltere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91F059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{</w:t>
      </w:r>
      <w:r>
        <w:rPr>
          <w:rFonts w:ascii="Courier New" w:hAnsi="Courier New" w:cs="Courier New"/>
          <w:color w:val="AA04F9"/>
          <w:sz w:val="20"/>
          <w:szCs w:val="20"/>
        </w:rPr>
        <w:t>'Unfilte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Filtere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}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Location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southeast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6277E2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Healthy Gearbox With Filter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41F6C7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Time [s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910A5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'Vibration sensor Output [mm]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458D4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49E46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ind Peak Frequencies of Filtered Data</w:t>
      </w:r>
    </w:p>
    <w:p w14:paraId="7BCC878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077474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2AF5C8A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1F9D7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spectr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ealthyfiltered,timearra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</w:t>
      </w:r>
    </w:p>
    <w:p w14:paraId="01E990B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igur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860865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spectru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rokenfiltered,timearra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</w:t>
      </w:r>
    </w:p>
    <w:p w14:paraId="2A0E2EE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D2AB53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The peak frequency of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proken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motor is roughly 11.25 Hz. It is</w:t>
      </w:r>
    </w:p>
    <w:p w14:paraId="6A77535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operating at -7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dB.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The peak frequency of the healthy motor is 9hz. It is</w:t>
      </w:r>
    </w:p>
    <w:p w14:paraId="7EC48EA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perating at 1.072 Db. It makes sense that the healthy motor would have</w:t>
      </w:r>
    </w:p>
    <w:p w14:paraId="55A1DEB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n increased power delivery.</w:t>
      </w:r>
    </w:p>
    <w:p w14:paraId="3DEA972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6BB5B09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45FA65F" w14:textId="77777777" w:rsidR="00AC4099" w:rsidRDefault="00AC4099" w:rsidP="00AC40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0FFC387" w14:textId="77777777" w:rsidR="00AC4099" w:rsidRPr="00AC4099" w:rsidRDefault="00AC409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B1C307" w14:textId="56C7D100" w:rsidR="00B16DF8" w:rsidRPr="00EA56EF" w:rsidRDefault="00B16DF8" w:rsidP="00EA56EF">
      <w:pPr>
        <w:rPr>
          <w:rFonts w:ascii="Times New Roman" w:hAnsi="Times New Roman" w:cs="Times New Roman"/>
          <w:sz w:val="24"/>
          <w:szCs w:val="24"/>
        </w:rPr>
      </w:pPr>
      <w:r w:rsidRPr="00EA56EF">
        <w:rPr>
          <w:rFonts w:ascii="Times New Roman" w:hAnsi="Times New Roman" w:cs="Times New Roman"/>
          <w:b/>
          <w:bCs/>
          <w:sz w:val="24"/>
          <w:szCs w:val="24"/>
        </w:rPr>
        <w:t xml:space="preserve">Problem </w:t>
      </w:r>
      <w:r w:rsidR="00BB4F9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33111E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3111E" w:rsidRPr="0033111E">
        <w:rPr>
          <w:rFonts w:ascii="Times New Roman" w:hAnsi="Times New Roman" w:cs="Times New Roman"/>
          <w:b/>
          <w:bCs/>
          <w:sz w:val="24"/>
          <w:szCs w:val="24"/>
        </w:rPr>
        <w:t>(40 points)</w:t>
      </w:r>
    </w:p>
    <w:p w14:paraId="3F7A2D75" w14:textId="6C4BFD92" w:rsidR="00EA56EF" w:rsidRDefault="00D62D4B" w:rsidP="00EA56EF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are </w:t>
      </w:r>
      <w:r w:rsidR="008147EB">
        <w:rPr>
          <w:rFonts w:ascii="Times New Roman" w:hAnsi="Times New Roman" w:cs="Times New Roman"/>
        </w:rPr>
        <w:t xml:space="preserve">asked to </w:t>
      </w:r>
      <w:r w:rsidR="001C0D72">
        <w:rPr>
          <w:rFonts w:ascii="Times New Roman" w:hAnsi="Times New Roman" w:cs="Times New Roman"/>
        </w:rPr>
        <w:t>work on</w:t>
      </w:r>
      <w:r w:rsidR="008147EB">
        <w:rPr>
          <w:rFonts w:ascii="Times New Roman" w:hAnsi="Times New Roman" w:cs="Times New Roman"/>
        </w:rPr>
        <w:t xml:space="preserve"> </w:t>
      </w:r>
      <w:r w:rsidR="00743450">
        <w:rPr>
          <w:rFonts w:ascii="Times New Roman" w:hAnsi="Times New Roman" w:cs="Times New Roman"/>
        </w:rPr>
        <w:t xml:space="preserve">the </w:t>
      </w:r>
      <w:r w:rsidR="00CE35F3">
        <w:rPr>
          <w:rFonts w:ascii="Times New Roman" w:hAnsi="Times New Roman" w:cs="Times New Roman"/>
        </w:rPr>
        <w:t xml:space="preserve">computer vision on a </w:t>
      </w:r>
      <w:r w:rsidR="001C0D72">
        <w:rPr>
          <w:rFonts w:ascii="Times New Roman" w:hAnsi="Times New Roman" w:cs="Times New Roman"/>
        </w:rPr>
        <w:t xml:space="preserve">strawberry harvester robot. </w:t>
      </w:r>
      <w:r w:rsidR="00A76950">
        <w:rPr>
          <w:rFonts w:ascii="Times New Roman" w:hAnsi="Times New Roman" w:cs="Times New Roman"/>
        </w:rPr>
        <w:t>The first task of this</w:t>
      </w:r>
      <w:r w:rsidR="00FF7CB9">
        <w:rPr>
          <w:rFonts w:ascii="Times New Roman" w:hAnsi="Times New Roman" w:cs="Times New Roman"/>
        </w:rPr>
        <w:t xml:space="preserve"> computer vision system </w:t>
      </w:r>
      <w:r w:rsidR="00A76950">
        <w:rPr>
          <w:rFonts w:ascii="Times New Roman" w:hAnsi="Times New Roman" w:cs="Times New Roman"/>
        </w:rPr>
        <w:t>is</w:t>
      </w:r>
      <w:r w:rsidR="00FF7CB9">
        <w:rPr>
          <w:rFonts w:ascii="Times New Roman" w:hAnsi="Times New Roman" w:cs="Times New Roman"/>
        </w:rPr>
        <w:t xml:space="preserve"> to </w:t>
      </w:r>
      <w:r w:rsidR="00907E8C">
        <w:rPr>
          <w:rFonts w:ascii="Times New Roman" w:hAnsi="Times New Roman" w:cs="Times New Roman"/>
        </w:rPr>
        <w:t xml:space="preserve">identify the strawberry bed </w:t>
      </w:r>
      <w:r w:rsidR="00393242">
        <w:rPr>
          <w:rFonts w:ascii="Times New Roman" w:hAnsi="Times New Roman" w:cs="Times New Roman"/>
        </w:rPr>
        <w:t>right beneath the robot, so the robot can follow it</w:t>
      </w:r>
      <w:r w:rsidR="00743450">
        <w:rPr>
          <w:rFonts w:ascii="Times New Roman" w:hAnsi="Times New Roman" w:cs="Times New Roman"/>
        </w:rPr>
        <w:t xml:space="preserve"> later</w:t>
      </w:r>
      <w:r w:rsidR="00393242">
        <w:rPr>
          <w:rFonts w:ascii="Times New Roman" w:hAnsi="Times New Roman" w:cs="Times New Roman"/>
        </w:rPr>
        <w:t>.</w:t>
      </w:r>
      <w:r w:rsidR="00A02258">
        <w:rPr>
          <w:rFonts w:ascii="Times New Roman" w:hAnsi="Times New Roman" w:cs="Times New Roman"/>
        </w:rPr>
        <w:t xml:space="preserve"> A </w:t>
      </w:r>
      <w:r w:rsidR="00213795">
        <w:rPr>
          <w:rFonts w:ascii="Times New Roman" w:hAnsi="Times New Roman" w:cs="Times New Roman"/>
        </w:rPr>
        <w:t>sample</w:t>
      </w:r>
      <w:r w:rsidR="00A02258">
        <w:rPr>
          <w:rFonts w:ascii="Times New Roman" w:hAnsi="Times New Roman" w:cs="Times New Roman"/>
        </w:rPr>
        <w:t xml:space="preserve"> image from the robot’s </w:t>
      </w:r>
      <w:r w:rsidR="00262225">
        <w:rPr>
          <w:rFonts w:ascii="Times New Roman" w:hAnsi="Times New Roman" w:cs="Times New Roman"/>
        </w:rPr>
        <w:t xml:space="preserve">front </w:t>
      </w:r>
      <w:r w:rsidR="00A02258">
        <w:rPr>
          <w:rFonts w:ascii="Times New Roman" w:hAnsi="Times New Roman" w:cs="Times New Roman"/>
        </w:rPr>
        <w:t>camera view is shown below.</w:t>
      </w:r>
    </w:p>
    <w:p w14:paraId="08C7FD72" w14:textId="3542B5B8" w:rsidR="00BC32CB" w:rsidRPr="00BC32CB" w:rsidRDefault="00EA56EF" w:rsidP="00061B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BC32CB">
        <w:rPr>
          <w:rFonts w:ascii="Times New Roman" w:hAnsi="Times New Roman" w:cs="Times New Roman"/>
        </w:rPr>
        <w:t>W</w:t>
      </w:r>
      <w:r w:rsidR="003946A6" w:rsidRPr="00BC32CB">
        <w:rPr>
          <w:rFonts w:ascii="Times New Roman" w:hAnsi="Times New Roman" w:cs="Times New Roman"/>
        </w:rPr>
        <w:t xml:space="preserve">rite a MATLAB program to </w:t>
      </w:r>
      <w:r w:rsidR="00BC32CB" w:rsidRPr="00BC32CB">
        <w:rPr>
          <w:rFonts w:ascii="Times New Roman" w:hAnsi="Times New Roman" w:cs="Times New Roman"/>
        </w:rPr>
        <w:t>extract the strawberry bed areas</w:t>
      </w:r>
      <w:r w:rsidR="00262225">
        <w:rPr>
          <w:rFonts w:ascii="Times New Roman" w:hAnsi="Times New Roman" w:cs="Times New Roman"/>
        </w:rPr>
        <w:t xml:space="preserve"> from the sample image</w:t>
      </w:r>
      <w:r w:rsidR="00BC32CB" w:rsidRPr="00BC32CB">
        <w:rPr>
          <w:rFonts w:ascii="Times New Roman" w:hAnsi="Times New Roman" w:cs="Times New Roman"/>
        </w:rPr>
        <w:t>.</w:t>
      </w:r>
      <w:r w:rsidR="00F93ECE">
        <w:rPr>
          <w:rFonts w:ascii="Times New Roman" w:hAnsi="Times New Roman" w:cs="Times New Roman"/>
        </w:rPr>
        <w:t xml:space="preserve"> You can do </w:t>
      </w:r>
      <w:r w:rsidR="00262225">
        <w:rPr>
          <w:rFonts w:ascii="Times New Roman" w:hAnsi="Times New Roman" w:cs="Times New Roman"/>
        </w:rPr>
        <w:t>any</w:t>
      </w:r>
      <w:r w:rsidR="00F93ECE">
        <w:rPr>
          <w:rFonts w:ascii="Times New Roman" w:hAnsi="Times New Roman" w:cs="Times New Roman"/>
        </w:rPr>
        <w:t xml:space="preserve"> </w:t>
      </w:r>
      <w:r w:rsidR="002133A1">
        <w:rPr>
          <w:rFonts w:ascii="Times New Roman" w:hAnsi="Times New Roman" w:cs="Times New Roman"/>
        </w:rPr>
        <w:t xml:space="preserve">data manipulation as </w:t>
      </w:r>
      <w:r w:rsidR="00F710E0">
        <w:rPr>
          <w:rFonts w:ascii="Times New Roman" w:hAnsi="Times New Roman" w:cs="Times New Roman"/>
        </w:rPr>
        <w:t>you wish</w:t>
      </w:r>
      <w:r w:rsidR="002133A1">
        <w:rPr>
          <w:rFonts w:ascii="Times New Roman" w:hAnsi="Times New Roman" w:cs="Times New Roman"/>
        </w:rPr>
        <w:t>.</w:t>
      </w:r>
    </w:p>
    <w:p w14:paraId="4A7A4786" w14:textId="171BA288" w:rsidR="00BC32CB" w:rsidRDefault="00BC32CB" w:rsidP="00061B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BC32CB">
        <w:rPr>
          <w:rFonts w:ascii="Times New Roman" w:hAnsi="Times New Roman" w:cs="Times New Roman"/>
        </w:rPr>
        <w:t>F</w:t>
      </w:r>
      <w:r w:rsidR="00393242" w:rsidRPr="00BC32CB">
        <w:rPr>
          <w:rFonts w:ascii="Times New Roman" w:hAnsi="Times New Roman" w:cs="Times New Roman"/>
        </w:rPr>
        <w:t xml:space="preserve">ind the </w:t>
      </w:r>
      <w:r w:rsidR="00BB7662" w:rsidRPr="00BC32CB">
        <w:rPr>
          <w:rFonts w:ascii="Times New Roman" w:hAnsi="Times New Roman" w:cs="Times New Roman"/>
        </w:rPr>
        <w:t>strawberry bed right beneath the robot (</w:t>
      </w:r>
      <w:r w:rsidRPr="00BC32CB">
        <w:rPr>
          <w:rFonts w:ascii="Times New Roman" w:hAnsi="Times New Roman" w:cs="Times New Roman"/>
        </w:rPr>
        <w:t xml:space="preserve">assuming </w:t>
      </w:r>
      <w:r w:rsidR="00BB7662" w:rsidRPr="00BC32CB">
        <w:rPr>
          <w:rFonts w:ascii="Times New Roman" w:hAnsi="Times New Roman" w:cs="Times New Roman"/>
        </w:rPr>
        <w:t xml:space="preserve">the camera is </w:t>
      </w:r>
      <w:r w:rsidR="00F710E0">
        <w:rPr>
          <w:rFonts w:ascii="Times New Roman" w:hAnsi="Times New Roman" w:cs="Times New Roman"/>
        </w:rPr>
        <w:t>mounted</w:t>
      </w:r>
      <w:r w:rsidR="0088707E">
        <w:rPr>
          <w:rFonts w:ascii="Times New Roman" w:hAnsi="Times New Roman" w:cs="Times New Roman"/>
        </w:rPr>
        <w:t xml:space="preserve"> near the front center of the robot</w:t>
      </w:r>
      <w:r w:rsidR="00BB7662" w:rsidRPr="00BC32CB">
        <w:rPr>
          <w:rFonts w:ascii="Times New Roman" w:hAnsi="Times New Roman" w:cs="Times New Roman"/>
        </w:rPr>
        <w:t>)</w:t>
      </w:r>
    </w:p>
    <w:p w14:paraId="57E3CA2D" w14:textId="6FAB1386" w:rsidR="00BC32CB" w:rsidRDefault="002133A1" w:rsidP="00061B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</w:t>
      </w:r>
      <w:r w:rsidR="00E13929">
        <w:rPr>
          <w:rFonts w:ascii="Times New Roman" w:hAnsi="Times New Roman" w:cs="Times New Roman"/>
        </w:rPr>
        <w:t xml:space="preserve">angle difference between the robot’s heading and the </w:t>
      </w:r>
      <w:r w:rsidR="00743450" w:rsidRPr="00BC32CB">
        <w:rPr>
          <w:rFonts w:ascii="Times New Roman" w:hAnsi="Times New Roman" w:cs="Times New Roman"/>
        </w:rPr>
        <w:t>strawberry bed right beneath the robot</w:t>
      </w:r>
      <w:r w:rsidR="00743450">
        <w:rPr>
          <w:rFonts w:ascii="Times New Roman" w:hAnsi="Times New Roman" w:cs="Times New Roman"/>
        </w:rPr>
        <w:t>.</w:t>
      </w:r>
    </w:p>
    <w:p w14:paraId="1118F883" w14:textId="10640F07" w:rsidR="00432166" w:rsidRPr="00BC32CB" w:rsidRDefault="00432166" w:rsidP="00061B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ow can you use the angle difference found in step 3 to contro</w:t>
      </w:r>
      <w:r w:rsidR="002046C9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 xml:space="preserve"> the robot </w:t>
      </w:r>
      <w:r w:rsidR="002046C9">
        <w:rPr>
          <w:rFonts w:ascii="Times New Roman" w:hAnsi="Times New Roman" w:cs="Times New Roman"/>
        </w:rPr>
        <w:t>to follow the strawberry bed?</w:t>
      </w:r>
    </w:p>
    <w:p w14:paraId="1AD4A065" w14:textId="6E5192D1" w:rsidR="003946A6" w:rsidRPr="00EA56EF" w:rsidRDefault="00EA56EF" w:rsidP="00EA56EF">
      <w:pPr>
        <w:jc w:val="both"/>
        <w:rPr>
          <w:rFonts w:ascii="Times New Roman" w:hAnsi="Times New Roman" w:cs="Times New Roman"/>
        </w:rPr>
      </w:pPr>
      <w:r w:rsidRPr="00EA56EF">
        <w:rPr>
          <w:rFonts w:ascii="Times New Roman" w:hAnsi="Times New Roman" w:cs="Times New Roman"/>
          <w:b/>
          <w:bCs/>
        </w:rPr>
        <w:t xml:space="preserve">Comment your program and </w:t>
      </w:r>
      <w:r w:rsidR="00831FE7">
        <w:rPr>
          <w:rFonts w:ascii="Times New Roman" w:hAnsi="Times New Roman" w:cs="Times New Roman"/>
          <w:b/>
          <w:bCs/>
        </w:rPr>
        <w:t>put it in a Word document</w:t>
      </w:r>
      <w:r w:rsidRPr="00EA56EF">
        <w:rPr>
          <w:rFonts w:ascii="Times New Roman" w:hAnsi="Times New Roman" w:cs="Times New Roman"/>
          <w:b/>
          <w:bCs/>
        </w:rPr>
        <w:t>.</w:t>
      </w:r>
      <w:r w:rsidR="00204A84">
        <w:rPr>
          <w:rFonts w:ascii="Times New Roman" w:hAnsi="Times New Roman" w:cs="Times New Roman"/>
          <w:b/>
          <w:bCs/>
        </w:rPr>
        <w:t xml:space="preserve"> Your program should run without any problems when the Run button is pressed.</w:t>
      </w:r>
    </w:p>
    <w:p w14:paraId="029E7D0C" w14:textId="136F6E5D" w:rsidR="00B16DF8" w:rsidRDefault="00D62D4B" w:rsidP="00EA56EF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126984" wp14:editId="75721BC2">
            <wp:extent cx="3190875" cy="239315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281" cy="239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9A566" w14:textId="25EFC4E4" w:rsidR="00A879BE" w:rsidRDefault="00A879BE" w:rsidP="00EA56EF">
      <w:pPr>
        <w:jc w:val="center"/>
        <w:rPr>
          <w:rFonts w:ascii="Times New Roman" w:hAnsi="Times New Roman" w:cs="Times New Roman"/>
        </w:rPr>
      </w:pPr>
      <w:r w:rsidRPr="00A879BE">
        <w:rPr>
          <w:rFonts w:ascii="Times New Roman" w:hAnsi="Times New Roman" w:cs="Times New Roman"/>
          <w:noProof/>
        </w:rPr>
        <w:drawing>
          <wp:inline distT="0" distB="0" distL="0" distR="0" wp14:anchorId="087423C2" wp14:editId="23F8AA38">
            <wp:extent cx="4143375" cy="286362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465" cy="2866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05BC4" w14:textId="4C90A587" w:rsidR="00A879BE" w:rsidRDefault="00A879BE" w:rsidP="00EA56EF">
      <w:pPr>
        <w:jc w:val="center"/>
        <w:rPr>
          <w:rFonts w:ascii="Times New Roman" w:hAnsi="Times New Roman" w:cs="Times New Roman"/>
        </w:rPr>
      </w:pPr>
      <w:r w:rsidRPr="00661A21">
        <w:rPr>
          <w:rFonts w:ascii="Times New Roman" w:hAnsi="Times New Roman" w:cs="Times New Roman"/>
          <w:b/>
          <w:bCs/>
        </w:rPr>
        <w:t>Figure</w:t>
      </w:r>
      <w:r w:rsidR="00661A21">
        <w:rPr>
          <w:rFonts w:ascii="Times New Roman" w:hAnsi="Times New Roman" w:cs="Times New Roman"/>
          <w:b/>
          <w:bCs/>
        </w:rPr>
        <w:t xml:space="preserve"> 5</w:t>
      </w:r>
      <w:r w:rsidRPr="00661A21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Isolated Middle Row</w:t>
      </w:r>
    </w:p>
    <w:p w14:paraId="75FB5729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de for Problem 2</w:t>
      </w:r>
    </w:p>
    <w:p w14:paraId="0B0B591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mport Image</w:t>
      </w:r>
    </w:p>
    <w:p w14:paraId="4D66722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mrea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A04F9"/>
          <w:sz w:val="20"/>
          <w:szCs w:val="20"/>
        </w:rPr>
        <w:t>'MidtermData2021\MidtermData2021\Problem2.jpg'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E36C42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I)</w:t>
      </w:r>
    </w:p>
    <w:p w14:paraId="460FA83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W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reateMas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I); </w:t>
      </w:r>
      <w:r>
        <w:rPr>
          <w:rFonts w:ascii="Courier New" w:hAnsi="Courier New" w:cs="Courier New"/>
          <w:color w:val="028009"/>
          <w:sz w:val="20"/>
          <w:szCs w:val="20"/>
        </w:rPr>
        <w:t>% Generated code using HSV color scheme in Color Thresholder</w:t>
      </w:r>
    </w:p>
    <w:p w14:paraId="61B4373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msho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BW)</w:t>
      </w:r>
    </w:p>
    <w:p w14:paraId="59B81E6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BW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info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terRegio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BW); </w:t>
      </w:r>
      <w:r>
        <w:rPr>
          <w:rFonts w:ascii="Courier New" w:hAnsi="Courier New" w:cs="Courier New"/>
          <w:color w:val="028009"/>
          <w:sz w:val="20"/>
          <w:szCs w:val="20"/>
        </w:rPr>
        <w:t>%Generated code using 'Image Region Analyzer'</w:t>
      </w:r>
    </w:p>
    <w:p w14:paraId="0772A62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fo.Orientatio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45C755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</w:t>
      </w:r>
    </w:p>
    <w:p w14:paraId="7A0D6DC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 &gt; 0</w:t>
      </w:r>
    </w:p>
    <w:p w14:paraId="703964D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ngle = 90-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;</w:t>
      </w:r>
      <w:proofErr w:type="gramEnd"/>
    </w:p>
    <w:p w14:paraId="64DDE47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lse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 == 0</w:t>
      </w:r>
    </w:p>
    <w:p w14:paraId="2F92A62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ngle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90;</w:t>
      </w:r>
      <w:proofErr w:type="gramEnd"/>
    </w:p>
    <w:p w14:paraId="27FC5EB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21C879D9" w14:textId="2178D5F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ngle = -(180 + s - 9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22F7471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036ED4E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ngle</w:t>
      </w:r>
    </w:p>
    <w:p w14:paraId="4DE9BD4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ince the Orientation is measured from the positive x axis,</w:t>
      </w:r>
    </w:p>
    <w:p w14:paraId="1B0F9BE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f the Orientation is negative, we ought to find the relative angle from</w:t>
      </w:r>
    </w:p>
    <w:p w14:paraId="40DC7C2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he positive Y axis, this being the forward part of the robot will allow</w:t>
      </w:r>
    </w:p>
    <w:p w14:paraId="6592D2F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us to adjust to follow the line, positive necessitating going right, and</w:t>
      </w:r>
    </w:p>
    <w:p w14:paraId="4CB3DA1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egative necessitating going left.</w:t>
      </w:r>
    </w:p>
    <w:p w14:paraId="2AC2A36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804B59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Thus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in this case, it makes sense for the craft to understand it needs to</w:t>
      </w:r>
    </w:p>
    <w:p w14:paraId="37B61FC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adjust 20 degrees to the left, to adequately change course and finish the</w:t>
      </w:r>
    </w:p>
    <w:p w14:paraId="60EE775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rive.</w:t>
      </w:r>
    </w:p>
    <w:p w14:paraId="376591E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4A924F65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003B18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nction 1 for Problem 2</w:t>
      </w:r>
    </w:p>
    <w:p w14:paraId="75927E5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W,maskedRGBImag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reateMask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RGB)</w:t>
      </w:r>
    </w:p>
    <w:p w14:paraId="1004E88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createMask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 Threshold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RGB image using auto-generated code from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olorThreshold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.</w:t>
      </w:r>
    </w:p>
    <w:p w14:paraId="2758791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[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BW,MASKEDRGBIMAGE] =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reateMask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>(RGB) thresholds image RGB using</w:t>
      </w:r>
    </w:p>
    <w:p w14:paraId="082AA4E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auto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-generated code from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olorThreshold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.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olorspace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nd</w:t>
      </w:r>
    </w:p>
    <w:p w14:paraId="6705E0B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range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for each channel of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olorspace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were set within the app. The</w:t>
      </w:r>
    </w:p>
    <w:p w14:paraId="678A339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segmentation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mask is returned in BW, and a composite of the mask and</w:t>
      </w:r>
    </w:p>
    <w:p w14:paraId="3BEA8F7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original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RGB images is returned in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maskedRGBImage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>.</w:t>
      </w:r>
    </w:p>
    <w:p w14:paraId="308E66A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6204E4C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Auto-generated by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colorThreshold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 on 06-May-2021</w:t>
      </w:r>
    </w:p>
    <w:p w14:paraId="70C913B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------------------------------------------------------</w:t>
      </w:r>
    </w:p>
    <w:p w14:paraId="6D06052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B00B9D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5E6D6D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Convert RGB image to chosen color space</w:t>
      </w:r>
    </w:p>
    <w:p w14:paraId="03CB8B4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 = rgb2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hsv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RGB);</w:t>
      </w:r>
    </w:p>
    <w:p w14:paraId="32AB18F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8E933A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Define thresholds for channel 1 based on histogram settings</w:t>
      </w:r>
    </w:p>
    <w:p w14:paraId="556EDCB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1M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165;</w:t>
      </w:r>
      <w:proofErr w:type="gramEnd"/>
    </w:p>
    <w:p w14:paraId="1917276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1Max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309;</w:t>
      </w:r>
      <w:proofErr w:type="gramEnd"/>
    </w:p>
    <w:p w14:paraId="284FBE7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49999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Define thresholds for channel 2 based on histogram settings</w:t>
      </w:r>
    </w:p>
    <w:p w14:paraId="20970E7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2M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000;</w:t>
      </w:r>
      <w:proofErr w:type="gramEnd"/>
    </w:p>
    <w:p w14:paraId="5E1239A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2Max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.000;</w:t>
      </w:r>
      <w:proofErr w:type="gramEnd"/>
    </w:p>
    <w:p w14:paraId="7C39A5E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A9DCB7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Define thresholds for channel 3 based on histogram settings</w:t>
      </w:r>
    </w:p>
    <w:p w14:paraId="22941B9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3M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000;</w:t>
      </w:r>
      <w:proofErr w:type="gramEnd"/>
    </w:p>
    <w:p w14:paraId="26F3CEB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hannel3Max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.000;</w:t>
      </w:r>
      <w:proofErr w:type="gramEnd"/>
    </w:p>
    <w:p w14:paraId="724D3DC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48079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Create mask based on chosen histogram thresholds</w:t>
      </w:r>
    </w:p>
    <w:p w14:paraId="1E56D3F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liderB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I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 &gt;= channel1Min ) &amp; (I(:,:,1) &lt;= channel1Max) &amp;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040F5EF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(I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) &gt;= channel2Min ) &amp; (I(:,:,2) &lt;= channel2Max) &amp;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5CBBCDB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(I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(:,:,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) &gt;= channel3Min ) &amp; (I(:,:,3) &lt;= channel3Max);</w:t>
      </w:r>
    </w:p>
    <w:p w14:paraId="2BD02CC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BW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liderBW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C53218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39A08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nitialize output masked image based on input image.</w:t>
      </w:r>
    </w:p>
    <w:p w14:paraId="59CFC09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skedRGBIm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GB;</w:t>
      </w:r>
      <w:proofErr w:type="gramEnd"/>
    </w:p>
    <w:p w14:paraId="121C5C7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514F60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et background pixels where BW is false to zero.</w:t>
      </w:r>
    </w:p>
    <w:p w14:paraId="702E995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askedRGBImag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rep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~BW,[1 1 3])) = 0;</w:t>
      </w:r>
    </w:p>
    <w:p w14:paraId="46BCBC8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199438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7FBFC27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8CF74AB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A9DF3A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C4CE72" w14:textId="77777777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751D137" w14:textId="359FC7E8" w:rsidR="00A879BE" w:rsidRDefault="00A879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unction 2 for problem 2</w:t>
      </w:r>
    </w:p>
    <w:p w14:paraId="45A243F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ut,propertie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ilterRegion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6AAF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  <w:proofErr w:type="spellStart"/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filterRegions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 Filter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BW image using auto-generated code from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imageRegionAnalyz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.</w:t>
      </w:r>
    </w:p>
    <w:p w14:paraId="69A94A6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[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BW_OUT,PROPERTIES] =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filterRegions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>(BW_IN) filters binary image BW_IN</w:t>
      </w:r>
    </w:p>
    <w:p w14:paraId="1E9728E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using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auto-generated code from the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imageRegionAnalyz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. BW_OUT has</w:t>
      </w:r>
    </w:p>
    <w:p w14:paraId="2809129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had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all of the options and filtering selections that were specified in</w:t>
      </w:r>
    </w:p>
    <w:p w14:paraId="7F1A06A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 xml:space="preserve">% 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imageRegionAnalyzer</w:t>
      </w:r>
      <w:proofErr w:type="spellEnd"/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applied to it. The PROPERTIES structure contains the</w:t>
      </w:r>
    </w:p>
    <w:p w14:paraId="247F68C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%  attributes</w:t>
      </w:r>
      <w:proofErr w:type="gramEnd"/>
      <w:r>
        <w:rPr>
          <w:rFonts w:ascii="Courier New" w:hAnsi="Courier New" w:cs="Courier New"/>
          <w:color w:val="028009"/>
          <w:sz w:val="20"/>
          <w:szCs w:val="20"/>
        </w:rPr>
        <w:t xml:space="preserve"> of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that were visible in the app.</w:t>
      </w:r>
    </w:p>
    <w:p w14:paraId="46E26D4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78753B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Auto-generated by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imageRegionAnalyzer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 xml:space="preserve"> app on 06-May-2021</w:t>
      </w:r>
    </w:p>
    <w:p w14:paraId="1DA2CD2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---------------------------------------------------------</w:t>
      </w:r>
    </w:p>
    <w:p w14:paraId="09A4090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4FB71E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D4D069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F02320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ill holes in regions.</w:t>
      </w:r>
    </w:p>
    <w:p w14:paraId="5245534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mfil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holes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9817B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DD1BFC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ilter image based on image properties.</w:t>
      </w:r>
    </w:p>
    <w:p w14:paraId="42B75DB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wpropfil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Area'</w:t>
      </w:r>
      <w:r>
        <w:rPr>
          <w:rFonts w:ascii="Courier New" w:hAnsi="Courier New" w:cs="Courier New"/>
          <w:color w:val="000000"/>
          <w:sz w:val="20"/>
          <w:szCs w:val="20"/>
        </w:rPr>
        <w:t>, [5000, 22000]);</w:t>
      </w:r>
    </w:p>
    <w:p w14:paraId="0F93B55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0A16FE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Get properties.</w:t>
      </w:r>
    </w:p>
    <w:p w14:paraId="3C4DBBF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roperties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egionprop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BW_o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 {</w:t>
      </w:r>
      <w:r>
        <w:rPr>
          <w:rFonts w:ascii="Courier New" w:hAnsi="Courier New" w:cs="Courier New"/>
          <w:color w:val="AA04F9"/>
          <w:sz w:val="20"/>
          <w:szCs w:val="20"/>
        </w:rPr>
        <w:t>'Area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Eccentricit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EquivDiameter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EulerNumber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MajorAxisLength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A04F9"/>
          <w:sz w:val="20"/>
          <w:szCs w:val="20"/>
        </w:rPr>
        <w:t>MinorAxisLength</w:t>
      </w:r>
      <w:proofErr w:type="spellEnd"/>
      <w:r>
        <w:rPr>
          <w:rFonts w:ascii="Courier New" w:hAnsi="Courier New" w:cs="Courier New"/>
          <w:color w:val="AA04F9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Orienta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A04F9"/>
          <w:sz w:val="20"/>
          <w:szCs w:val="20"/>
        </w:rPr>
        <w:t>'Perimeter'</w:t>
      </w:r>
      <w:r>
        <w:rPr>
          <w:rFonts w:ascii="Courier New" w:hAnsi="Courier New" w:cs="Courier New"/>
          <w:color w:val="000000"/>
          <w:sz w:val="20"/>
          <w:szCs w:val="20"/>
        </w:rPr>
        <w:t>});</w:t>
      </w:r>
    </w:p>
    <w:p w14:paraId="0D30D98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16185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Uncomment the following line to return the properties in a table.</w:t>
      </w:r>
    </w:p>
    <w:p w14:paraId="38B0849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operties = struct2table(properties</w:t>
      </w:r>
      <w:proofErr w:type="gramStart"/>
      <w:r>
        <w:rPr>
          <w:rFonts w:ascii="Courier New" w:hAnsi="Courier New" w:cs="Courier New"/>
          <w:color w:val="028009"/>
          <w:sz w:val="20"/>
          <w:szCs w:val="20"/>
        </w:rPr>
        <w:t>);</w:t>
      </w:r>
      <w:proofErr w:type="gramEnd"/>
    </w:p>
    <w:p w14:paraId="66DB7D8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77ACB1D4" w14:textId="5D24C977" w:rsidR="00743450" w:rsidRDefault="0074345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A9EB462" w14:textId="6CB1BBBA" w:rsidR="00EA56EF" w:rsidRPr="00EA56EF" w:rsidRDefault="00EA56EF" w:rsidP="00EA56EF">
      <w:pPr>
        <w:rPr>
          <w:rFonts w:ascii="Times New Roman" w:hAnsi="Times New Roman" w:cs="Times New Roman"/>
          <w:sz w:val="24"/>
          <w:szCs w:val="24"/>
        </w:rPr>
      </w:pPr>
      <w:r w:rsidRPr="00EA56E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oblem </w:t>
      </w:r>
      <w:r w:rsidR="00BB4F93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E2D6F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3111E">
        <w:rPr>
          <w:rFonts w:ascii="Times New Roman" w:hAnsi="Times New Roman" w:cs="Times New Roman"/>
          <w:b/>
          <w:bCs/>
          <w:sz w:val="24"/>
          <w:szCs w:val="24"/>
        </w:rPr>
        <w:t>(30 points)</w:t>
      </w:r>
    </w:p>
    <w:p w14:paraId="59F9083F" w14:textId="0F1D5CA9" w:rsidR="00061BD5" w:rsidRDefault="00831FE7" w:rsidP="007D32F3">
      <w:pPr>
        <w:jc w:val="both"/>
        <w:rPr>
          <w:rFonts w:ascii="Times New Roman" w:hAnsi="Times New Roman" w:cs="Times New Roman"/>
          <w:sz w:val="24"/>
        </w:rPr>
      </w:pPr>
      <w:r w:rsidRPr="00831FE7">
        <w:rPr>
          <w:rFonts w:ascii="Times New Roman" w:hAnsi="Times New Roman" w:cs="Times New Roman"/>
          <w:sz w:val="24"/>
        </w:rPr>
        <w:t>Create a</w:t>
      </w:r>
      <w:r>
        <w:rPr>
          <w:rFonts w:ascii="Times New Roman" w:hAnsi="Times New Roman" w:cs="Times New Roman"/>
          <w:sz w:val="24"/>
        </w:rPr>
        <w:t xml:space="preserve"> simple (shallow) artificial</w:t>
      </w:r>
      <w:r w:rsidRPr="00831FE7">
        <w:rPr>
          <w:rFonts w:ascii="Times New Roman" w:hAnsi="Times New Roman" w:cs="Times New Roman"/>
          <w:sz w:val="24"/>
        </w:rPr>
        <w:t xml:space="preserve"> neural network that learns the model of the system (regression) shown below using </w:t>
      </w:r>
      <w:r w:rsidRPr="00850BC3">
        <w:rPr>
          <w:rFonts w:ascii="Times New Roman" w:hAnsi="Times New Roman" w:cs="Times New Roman"/>
          <w:b/>
          <w:bCs/>
          <w:sz w:val="24"/>
        </w:rPr>
        <w:t>MATLAB</w:t>
      </w:r>
      <w:r w:rsidR="00980706" w:rsidRPr="00850BC3">
        <w:rPr>
          <w:rFonts w:ascii="Times New Roman" w:hAnsi="Times New Roman" w:cs="Times New Roman"/>
          <w:b/>
          <w:bCs/>
          <w:sz w:val="24"/>
        </w:rPr>
        <w:t xml:space="preserve"> Neutral Net Fitting</w:t>
      </w:r>
      <w:r w:rsidR="00980706">
        <w:rPr>
          <w:rFonts w:ascii="Times New Roman" w:hAnsi="Times New Roman" w:cs="Times New Roman"/>
          <w:sz w:val="24"/>
        </w:rPr>
        <w:t xml:space="preserve"> app</w:t>
      </w:r>
      <w:r w:rsidRPr="00831FE7">
        <w:rPr>
          <w:rFonts w:ascii="Times New Roman" w:hAnsi="Times New Roman" w:cs="Times New Roman"/>
          <w:sz w:val="24"/>
        </w:rPr>
        <w:t xml:space="preserve">. x is the input of the system, and y is the output of the system. </w:t>
      </w:r>
      <w:r w:rsidR="008E4D08">
        <w:rPr>
          <w:rFonts w:ascii="Times New Roman" w:hAnsi="Times New Roman" w:cs="Times New Roman"/>
          <w:sz w:val="24"/>
        </w:rPr>
        <w:t xml:space="preserve">The data is attached on Canvas. </w:t>
      </w:r>
    </w:p>
    <w:p w14:paraId="74787125" w14:textId="3E45DC12" w:rsidR="00061BD5" w:rsidRPr="00061BD5" w:rsidRDefault="00B168F9" w:rsidP="00061BD5">
      <w:pPr>
        <w:pStyle w:val="ListParagraph"/>
        <w:ind w:left="360"/>
        <w:jc w:val="center"/>
        <w:rPr>
          <w:rFonts w:ascii="Times New Roman" w:hAnsi="Times New Roman" w:cs="Times New Roman"/>
          <w:sz w:val="32"/>
        </w:rPr>
      </w:pPr>
      <w:r w:rsidRPr="00A07B49">
        <w:rPr>
          <w:rFonts w:ascii="Times New Roman" w:hAnsi="Times New Roman" w:cs="Times New Roman"/>
          <w:sz w:val="32"/>
        </w:rPr>
        <w:t>X</w:t>
      </w:r>
      <w:r>
        <w:rPr>
          <w:rFonts w:ascii="Times New Roman" w:hAnsi="Times New Roman" w:cs="Times New Roman"/>
          <w:sz w:val="32"/>
        </w:rPr>
        <w:t>(input)</w:t>
      </w:r>
      <w:r w:rsidR="00061BD5" w:rsidRPr="00A07B49">
        <w:rPr>
          <w:rFonts w:ascii="Times New Roman" w:hAnsi="Times New Roman" w:cs="Times New Roman"/>
          <w:sz w:val="32"/>
        </w:rPr>
        <w:t xml:space="preserve"> </w:t>
      </w:r>
      <w:r w:rsidR="00061BD5" w:rsidRPr="00A07B49">
        <w:rPr>
          <w:rFonts w:ascii="Times New Roman" w:hAnsi="Times New Roman" w:cs="Times New Roman"/>
          <w:sz w:val="32"/>
        </w:rPr>
        <w:sym w:font="Wingdings" w:char="F0E0"/>
      </w:r>
      <w:r w:rsidR="00061BD5" w:rsidRPr="00A07B49">
        <w:rPr>
          <w:rFonts w:ascii="Times New Roman" w:hAnsi="Times New Roman" w:cs="Times New Roman"/>
          <w:sz w:val="32"/>
          <w:bdr w:val="single" w:sz="4" w:space="0" w:color="auto"/>
        </w:rPr>
        <w:t>System</w:t>
      </w:r>
      <w:r w:rsidR="00061BD5" w:rsidRPr="00A07B49">
        <w:rPr>
          <w:rFonts w:ascii="Times New Roman" w:hAnsi="Times New Roman" w:cs="Times New Roman"/>
          <w:sz w:val="32"/>
        </w:rPr>
        <w:t xml:space="preserve"> </w:t>
      </w:r>
      <w:r w:rsidR="00061BD5" w:rsidRPr="00A07B49">
        <w:rPr>
          <w:rFonts w:ascii="Times New Roman" w:hAnsi="Times New Roman" w:cs="Times New Roman"/>
          <w:sz w:val="32"/>
        </w:rPr>
        <w:sym w:font="Wingdings" w:char="F0E0"/>
      </w:r>
      <w:r>
        <w:rPr>
          <w:rFonts w:ascii="Times New Roman" w:hAnsi="Times New Roman" w:cs="Times New Roman"/>
          <w:sz w:val="32"/>
        </w:rPr>
        <w:t xml:space="preserve"> Y (output)</w:t>
      </w:r>
    </w:p>
    <w:p w14:paraId="76F7B83D" w14:textId="77777777" w:rsidR="00061BD5" w:rsidRPr="00061BD5" w:rsidRDefault="008E4D08" w:rsidP="00061BD5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 w:rsidRPr="00061BD5">
        <w:rPr>
          <w:rFonts w:ascii="Times New Roman" w:hAnsi="Times New Roman" w:cs="Times New Roman"/>
          <w:sz w:val="24"/>
        </w:rPr>
        <w:t>P</w:t>
      </w:r>
      <w:r w:rsidR="00831FE7" w:rsidRPr="00061BD5">
        <w:rPr>
          <w:rFonts w:ascii="Times New Roman" w:hAnsi="Times New Roman" w:cs="Times New Roman"/>
          <w:sz w:val="24"/>
        </w:rPr>
        <w:t xml:space="preserve">lot the performance </w:t>
      </w:r>
      <w:r w:rsidRPr="00061BD5">
        <w:rPr>
          <w:rFonts w:ascii="Times New Roman" w:hAnsi="Times New Roman" w:cs="Times New Roman"/>
          <w:sz w:val="24"/>
        </w:rPr>
        <w:t xml:space="preserve">chart </w:t>
      </w:r>
    </w:p>
    <w:p w14:paraId="3B7E5AC8" w14:textId="510C1BF9" w:rsidR="00061BD5" w:rsidRPr="00061BD5" w:rsidRDefault="00061BD5" w:rsidP="00061BD5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 w:rsidRPr="00061BD5">
        <w:rPr>
          <w:rFonts w:ascii="Times New Roman" w:hAnsi="Times New Roman" w:cs="Times New Roman"/>
          <w:sz w:val="24"/>
        </w:rPr>
        <w:t>T</w:t>
      </w:r>
      <w:r w:rsidR="00831FE7" w:rsidRPr="00061BD5">
        <w:rPr>
          <w:rFonts w:ascii="Times New Roman" w:hAnsi="Times New Roman" w:cs="Times New Roman"/>
          <w:sz w:val="24"/>
        </w:rPr>
        <w:t xml:space="preserve">est </w:t>
      </w:r>
      <w:r w:rsidRPr="00061BD5">
        <w:rPr>
          <w:rFonts w:ascii="Times New Roman" w:hAnsi="Times New Roman" w:cs="Times New Roman"/>
          <w:sz w:val="24"/>
        </w:rPr>
        <w:t>the trained</w:t>
      </w:r>
      <w:r w:rsidR="00831FE7" w:rsidRPr="00061BD5">
        <w:rPr>
          <w:rFonts w:ascii="Times New Roman" w:hAnsi="Times New Roman" w:cs="Times New Roman"/>
          <w:sz w:val="24"/>
        </w:rPr>
        <w:t xml:space="preserve"> network with some new inputs</w:t>
      </w:r>
      <w:r w:rsidRPr="00061BD5">
        <w:rPr>
          <w:rFonts w:ascii="Times New Roman" w:hAnsi="Times New Roman" w:cs="Times New Roman"/>
          <w:sz w:val="24"/>
        </w:rPr>
        <w:t xml:space="preserve"> the model has never seen before</w:t>
      </w:r>
      <w:r w:rsidR="00831FE7" w:rsidRPr="00061BD5">
        <w:rPr>
          <w:rFonts w:ascii="Times New Roman" w:hAnsi="Times New Roman" w:cs="Times New Roman"/>
          <w:sz w:val="24"/>
        </w:rPr>
        <w:t xml:space="preserve">. </w:t>
      </w:r>
    </w:p>
    <w:p w14:paraId="0613A571" w14:textId="41BE4588" w:rsidR="00831FE7" w:rsidRPr="00061BD5" w:rsidRDefault="00831FE7" w:rsidP="00061BD5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</w:rPr>
      </w:pPr>
      <w:r w:rsidRPr="00061BD5">
        <w:rPr>
          <w:rFonts w:ascii="Times New Roman" w:hAnsi="Times New Roman" w:cs="Times New Roman"/>
          <w:sz w:val="24"/>
        </w:rPr>
        <w:t>The model of the system is very similar to which equation?</w:t>
      </w:r>
    </w:p>
    <w:p w14:paraId="5A3D97BF" w14:textId="0704440C" w:rsidR="00715F17" w:rsidRDefault="008E4D08" w:rsidP="00BB4F93">
      <w:pPr>
        <w:jc w:val="both"/>
        <w:rPr>
          <w:rFonts w:ascii="Times New Roman" w:hAnsi="Times New Roman" w:cs="Times New Roman"/>
          <w:b/>
          <w:bCs/>
        </w:rPr>
      </w:pPr>
      <w:r w:rsidRPr="00EA56EF">
        <w:rPr>
          <w:rFonts w:ascii="Times New Roman" w:hAnsi="Times New Roman" w:cs="Times New Roman"/>
          <w:b/>
          <w:bCs/>
        </w:rPr>
        <w:t xml:space="preserve">Comment your program and </w:t>
      </w:r>
      <w:r>
        <w:rPr>
          <w:rFonts w:ascii="Times New Roman" w:hAnsi="Times New Roman" w:cs="Times New Roman"/>
          <w:b/>
          <w:bCs/>
        </w:rPr>
        <w:t>put it in the Word document</w:t>
      </w:r>
      <w:r w:rsidRPr="00EA56EF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 xml:space="preserve"> Answer the question in the Word document.</w:t>
      </w:r>
    </w:p>
    <w:p w14:paraId="49B33ACE" w14:textId="7BE3BE62" w:rsidR="00DB055A" w:rsidRDefault="00DB055A" w:rsidP="00BB4F93">
      <w:pPr>
        <w:jc w:val="both"/>
        <w:rPr>
          <w:rFonts w:ascii="Times New Roman" w:hAnsi="Times New Roman" w:cs="Times New Roman"/>
          <w:b/>
          <w:bCs/>
        </w:rPr>
      </w:pPr>
    </w:p>
    <w:p w14:paraId="6B0BB5BA" w14:textId="4BFBADA6" w:rsidR="00DB055A" w:rsidRDefault="00DB055A" w:rsidP="00DB055A">
      <w:pPr>
        <w:jc w:val="center"/>
        <w:rPr>
          <w:rFonts w:ascii="Times New Roman" w:hAnsi="Times New Roman" w:cs="Times New Roman"/>
          <w:b/>
          <w:bCs/>
        </w:rPr>
      </w:pPr>
      <w:r w:rsidRPr="00DB055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1C211AC" wp14:editId="4E66774D">
            <wp:extent cx="5324475" cy="39909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0B78B" w14:textId="6439A1FE" w:rsidR="00DB055A" w:rsidRDefault="00A879BE" w:rsidP="00A879BE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</w:t>
      </w:r>
      <w:r w:rsidR="00661A21">
        <w:rPr>
          <w:rFonts w:ascii="Times New Roman" w:hAnsi="Times New Roman" w:cs="Times New Roman"/>
          <w:b/>
          <w:bCs/>
        </w:rPr>
        <w:t xml:space="preserve"> 6</w:t>
      </w:r>
      <w:r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Pr="00661A21">
        <w:rPr>
          <w:rFonts w:ascii="Times New Roman" w:hAnsi="Times New Roman" w:cs="Times New Roman"/>
        </w:rPr>
        <w:t>Performanace</w:t>
      </w:r>
      <w:proofErr w:type="spellEnd"/>
      <w:r w:rsidRPr="00661A21">
        <w:rPr>
          <w:rFonts w:ascii="Times New Roman" w:hAnsi="Times New Roman" w:cs="Times New Roman"/>
        </w:rPr>
        <w:t xml:space="preserve"> Chart</w:t>
      </w:r>
    </w:p>
    <w:p w14:paraId="1A07D0CF" w14:textId="45CC9160" w:rsidR="00DB055A" w:rsidRDefault="00DB055A" w:rsidP="00BB4F93">
      <w:pPr>
        <w:jc w:val="both"/>
        <w:rPr>
          <w:rFonts w:ascii="Times New Roman" w:hAnsi="Times New Roman" w:cs="Times New Roman"/>
          <w:b/>
          <w:bCs/>
        </w:rPr>
      </w:pPr>
      <w:r w:rsidRPr="00DB055A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05C7297E" wp14:editId="7D54E7E0">
            <wp:extent cx="5943600" cy="3168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1FC25" w14:textId="69D57945" w:rsidR="00A879BE" w:rsidRDefault="00A879BE" w:rsidP="00A879BE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</w:t>
      </w:r>
      <w:r w:rsidR="00661A21">
        <w:rPr>
          <w:rFonts w:ascii="Times New Roman" w:hAnsi="Times New Roman" w:cs="Times New Roman"/>
          <w:b/>
          <w:bCs/>
        </w:rPr>
        <w:t xml:space="preserve"> 7</w:t>
      </w:r>
      <w:r>
        <w:rPr>
          <w:rFonts w:ascii="Times New Roman" w:hAnsi="Times New Roman" w:cs="Times New Roman"/>
          <w:b/>
          <w:bCs/>
        </w:rPr>
        <w:t xml:space="preserve">. </w:t>
      </w:r>
      <w:r w:rsidRPr="00661A21">
        <w:rPr>
          <w:rFonts w:ascii="Times New Roman" w:hAnsi="Times New Roman" w:cs="Times New Roman"/>
        </w:rPr>
        <w:t>Test &amp; Validation data plotted together with Error</w:t>
      </w:r>
    </w:p>
    <w:p w14:paraId="55129CB7" w14:textId="1230C9FA" w:rsidR="00DB055A" w:rsidRDefault="00DB055A" w:rsidP="00DB055A">
      <w:pPr>
        <w:jc w:val="center"/>
        <w:rPr>
          <w:rFonts w:ascii="Times New Roman" w:hAnsi="Times New Roman" w:cs="Times New Roman"/>
          <w:b/>
          <w:bCs/>
        </w:rPr>
      </w:pPr>
      <w:r w:rsidRPr="00DB055A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F162529" wp14:editId="21B69116">
            <wp:extent cx="5324475" cy="39909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13822" w14:textId="623092F6" w:rsidR="00A879BE" w:rsidRDefault="00A879BE" w:rsidP="00DB055A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gure</w:t>
      </w:r>
      <w:r w:rsidR="00661A21">
        <w:rPr>
          <w:rFonts w:ascii="Times New Roman" w:hAnsi="Times New Roman" w:cs="Times New Roman"/>
          <w:b/>
          <w:bCs/>
        </w:rPr>
        <w:t xml:space="preserve"> 8</w:t>
      </w:r>
      <w:r>
        <w:rPr>
          <w:rFonts w:ascii="Times New Roman" w:hAnsi="Times New Roman" w:cs="Times New Roman"/>
          <w:b/>
          <w:bCs/>
        </w:rPr>
        <w:t xml:space="preserve">. </w:t>
      </w:r>
      <w:r w:rsidRPr="00661A21">
        <w:rPr>
          <w:rFonts w:ascii="Times New Roman" w:hAnsi="Times New Roman" w:cs="Times New Roman"/>
        </w:rPr>
        <w:t>Plot Showing Data Well Beyond the Training Set</w:t>
      </w:r>
    </w:p>
    <w:p w14:paraId="3B969AA5" w14:textId="1BB78003" w:rsidR="00A879BE" w:rsidRDefault="00A879BE" w:rsidP="00DB055A">
      <w:pPr>
        <w:jc w:val="center"/>
        <w:rPr>
          <w:rFonts w:ascii="Times New Roman" w:hAnsi="Times New Roman" w:cs="Times New Roman"/>
          <w:b/>
          <w:bCs/>
        </w:rPr>
      </w:pPr>
    </w:p>
    <w:p w14:paraId="69B6C549" w14:textId="23BB6553" w:rsidR="00A879BE" w:rsidRDefault="00A879BE" w:rsidP="00DB055A">
      <w:pPr>
        <w:jc w:val="center"/>
        <w:rPr>
          <w:rFonts w:ascii="Times New Roman" w:hAnsi="Times New Roman" w:cs="Times New Roman"/>
          <w:b/>
          <w:bCs/>
        </w:rPr>
      </w:pPr>
    </w:p>
    <w:p w14:paraId="672AF8E4" w14:textId="3C50BA25" w:rsidR="00A879BE" w:rsidRDefault="00A879BE" w:rsidP="00A879B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de for Problem 3</w:t>
      </w:r>
    </w:p>
    <w:p w14:paraId="333E942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First Import Data</w:t>
      </w:r>
    </w:p>
    <w:p w14:paraId="02C668D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0B0132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ata = load(</w:t>
      </w:r>
      <w:r>
        <w:rPr>
          <w:rFonts w:ascii="Courier New" w:hAnsi="Courier New" w:cs="Courier New"/>
          <w:color w:val="AA04F9"/>
          <w:sz w:val="20"/>
          <w:szCs w:val="20"/>
        </w:rPr>
        <w:t>"MidtermData2021\MidtermData2021\Problem3.mat"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4DDBE1B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6E0CF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Data Preparation</w:t>
      </w:r>
    </w:p>
    <w:p w14:paraId="23F3DBB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5D3FA9C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abels  =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data.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                </w:t>
      </w:r>
    </w:p>
    <w:p w14:paraId="6E60418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DBDDD6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eature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ata.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7E2EB9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775DF5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Test new datapoints</w:t>
      </w:r>
    </w:p>
    <w:p w14:paraId="60060FC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63992DB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067AFA0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-50:1:50)</w:t>
      </w:r>
    </w:p>
    <w:p w14:paraId="36D6BBC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outp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yNeuralNetworkFun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6EDB37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output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480A48E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ew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4D9B7EA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156204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4022628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Plot new data</w:t>
      </w:r>
    </w:p>
    <w:p w14:paraId="022A70C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134F0F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ewx,new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70DCEF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>
        <w:rPr>
          <w:rFonts w:ascii="Courier New" w:hAnsi="Courier New" w:cs="Courier New"/>
          <w:color w:val="AA04F9"/>
          <w:sz w:val="20"/>
          <w:szCs w:val="20"/>
        </w:rPr>
        <w:t>"Validation of Model on New Data"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7C994E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nterestingly, the model does not continue the trend towards infinity</w:t>
      </w:r>
    </w:p>
    <w:p w14:paraId="1B630E9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234273A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001F2F0" w14:textId="66D1866F" w:rsidR="00A879BE" w:rsidRDefault="00A879BE" w:rsidP="00DB055A">
      <w:pPr>
        <w:jc w:val="center"/>
        <w:rPr>
          <w:rFonts w:ascii="Times New Roman" w:hAnsi="Times New Roman" w:cs="Times New Roman"/>
          <w:b/>
          <w:bCs/>
        </w:rPr>
      </w:pPr>
    </w:p>
    <w:p w14:paraId="0F1F3255" w14:textId="50474828" w:rsidR="00A879BE" w:rsidRDefault="00A879BE" w:rsidP="00A879B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unction 1 for Problem 3</w:t>
      </w:r>
    </w:p>
    <w:p w14:paraId="5112A2D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y1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yNeuralNetworkFun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1)</w:t>
      </w:r>
    </w:p>
    <w:p w14:paraId="52FE1C1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MYNEURALNETWORKFUNCTION neural network simulation function.</w:t>
      </w:r>
    </w:p>
    <w:p w14:paraId="7989C16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4CE6F9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uto-generated by MATLAB, 06-May-2021 23:06:00.</w:t>
      </w:r>
    </w:p>
    <w:p w14:paraId="6E9B59B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58CD3F8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[y1] = </w:t>
      </w:r>
      <w:proofErr w:type="spellStart"/>
      <w:r>
        <w:rPr>
          <w:rFonts w:ascii="Courier New" w:hAnsi="Courier New" w:cs="Courier New"/>
          <w:color w:val="028009"/>
          <w:sz w:val="20"/>
          <w:szCs w:val="20"/>
        </w:rPr>
        <w:t>myNeuralNetworkFunction</w:t>
      </w:r>
      <w:proofErr w:type="spellEnd"/>
      <w:r>
        <w:rPr>
          <w:rFonts w:ascii="Courier New" w:hAnsi="Courier New" w:cs="Courier New"/>
          <w:color w:val="028009"/>
          <w:sz w:val="20"/>
          <w:szCs w:val="20"/>
        </w:rPr>
        <w:t>(x1) takes these arguments:</w:t>
      </w:r>
    </w:p>
    <w:p w14:paraId="550B290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x = 1xQ matrix, input #1</w:t>
      </w:r>
    </w:p>
    <w:p w14:paraId="283215F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nd returns:</w:t>
      </w:r>
    </w:p>
    <w:p w14:paraId="24805F9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y = 1xQ matrix, output #1</w:t>
      </w:r>
    </w:p>
    <w:p w14:paraId="6BE0280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where Q is the number of samples.</w:t>
      </w:r>
    </w:p>
    <w:p w14:paraId="116C7E4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A34DBE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#ok&lt;*RPMT0&gt;</w:t>
      </w:r>
    </w:p>
    <w:p w14:paraId="28E6228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FC6C86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===== NEURAL NETWORK CONSTANTS =====</w:t>
      </w:r>
    </w:p>
    <w:p w14:paraId="2802852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3BA5D4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nput 1</w:t>
      </w:r>
    </w:p>
    <w:p w14:paraId="1F98D37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1_step1.xoffset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-10;</w:t>
      </w:r>
      <w:proofErr w:type="gramEnd"/>
    </w:p>
    <w:p w14:paraId="44F56D4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1_step1.ga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1;</w:t>
      </w:r>
      <w:proofErr w:type="gramEnd"/>
    </w:p>
    <w:p w14:paraId="166EDA1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1_step1.ym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-1;</w:t>
      </w:r>
      <w:proofErr w:type="gramEnd"/>
    </w:p>
    <w:p w14:paraId="35B2A51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7518D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>% Layer 1</w:t>
      </w:r>
    </w:p>
    <w:p w14:paraId="24459DC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1 = [-4.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9554802440954794918;-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4.1764353047517319695;3.743917251921487388;-3.3392687325695615819;-2.868244171067389825;-2.8797479940162982182;-3.3260946959464745554;3.7261212417737765712;4.147385404904444961;4.9371017183762502256];</w:t>
      </w:r>
    </w:p>
    <w:p w14:paraId="1DC2E0A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W1_1 = [4.7135001397620470698;5.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3308276491539832165;-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6.3971215015507949531;8.1031712549590437789;11.241496909932402914;-11.358769730595426495;-8.1235329542446965689;6.3917180950397023409;5.304147680898408268;4.6986851183021993705];</w:t>
      </w:r>
    </w:p>
    <w:p w14:paraId="5831BFE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79B310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Layer 2</w:t>
      </w:r>
    </w:p>
    <w:p w14:paraId="67B55B1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2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00077088815464440585152;</w:t>
      </w:r>
      <w:proofErr w:type="gramEnd"/>
    </w:p>
    <w:p w14:paraId="3373A6D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W2_1 = [0.58894845839409382116 0.17855961244481047268 -0.075370382499736959803 0.029480010991924533031 0.0082802357379334352167 -0.0079599026638099371761 -0.028954289234045509777 0.074478540823433636575 0.17903257868243846462 0.58946089150446734362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76D4761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FC4724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utput 1</w:t>
      </w:r>
    </w:p>
    <w:p w14:paraId="3E61FBA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1_step1.ym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-1;</w:t>
      </w:r>
      <w:proofErr w:type="gramEnd"/>
    </w:p>
    <w:p w14:paraId="5000A71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1_step1.gain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.001;</w:t>
      </w:r>
      <w:proofErr w:type="gramEnd"/>
    </w:p>
    <w:p w14:paraId="4416DA4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1_step1.xoffset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-1000;</w:t>
      </w:r>
      <w:proofErr w:type="gramEnd"/>
    </w:p>
    <w:p w14:paraId="3BC07CC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27EE35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===== SIMULATION ========</w:t>
      </w:r>
    </w:p>
    <w:p w14:paraId="38E4314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2544801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Dimensions</w:t>
      </w:r>
    </w:p>
    <w:p w14:paraId="4FF2A46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Q = size(x1,2); </w:t>
      </w:r>
      <w:r>
        <w:rPr>
          <w:rFonts w:ascii="Courier New" w:hAnsi="Courier New" w:cs="Courier New"/>
          <w:color w:val="028009"/>
          <w:sz w:val="20"/>
          <w:szCs w:val="20"/>
        </w:rPr>
        <w:t>% samples</w:t>
      </w:r>
    </w:p>
    <w:p w14:paraId="2A9A108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378263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nput 1</w:t>
      </w:r>
    </w:p>
    <w:p w14:paraId="635DECE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p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pminmax_appl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_step1);</w:t>
      </w:r>
    </w:p>
    <w:p w14:paraId="255668A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F9CFD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Layer 1</w:t>
      </w:r>
    </w:p>
    <w:p w14:paraId="50A7710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ansig_appl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p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b1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Q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+ IW1_1*xp1);</w:t>
      </w:r>
    </w:p>
    <w:p w14:paraId="42A6FD9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B5C7077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Layer 2</w:t>
      </w:r>
    </w:p>
    <w:p w14:paraId="4453457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repma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b2,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Q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+ LW2_1*a1;</w:t>
      </w:r>
    </w:p>
    <w:p w14:paraId="499BF37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ED7056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utput 1</w:t>
      </w:r>
    </w:p>
    <w:p w14:paraId="19F7019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pminmax_reve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_step1);</w:t>
      </w:r>
    </w:p>
    <w:p w14:paraId="3405725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50008E6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40640FF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===== MODULE FUNCTIONS ========</w:t>
      </w:r>
    </w:p>
    <w:p w14:paraId="59C5249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B196E9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Map Minimum and Maximum Input Processing Function</w:t>
      </w:r>
    </w:p>
    <w:p w14:paraId="19B5CBB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y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pminmax_appl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,setting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E53F79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inus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xoffset);</w:t>
      </w:r>
    </w:p>
    <w:p w14:paraId="264DBE0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s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gain);</w:t>
      </w:r>
    </w:p>
    <w:p w14:paraId="0F802E06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us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ymin);</w:t>
      </w:r>
    </w:p>
    <w:p w14:paraId="43724BFC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2D9D80B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4A41DB23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igmoid Symmetric Transfer Function</w:t>
      </w:r>
    </w:p>
    <w:p w14:paraId="5B80AFF2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ansig_appl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n,~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2EAB5C5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2 .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/ (1 + exp(-2*n)) - 1;</w:t>
      </w:r>
    </w:p>
    <w:p w14:paraId="314C451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56048828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lastRenderedPageBreak/>
        <w:t xml:space="preserve"> </w:t>
      </w:r>
    </w:p>
    <w:p w14:paraId="06E854D4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Map Minimum and Maximum Output Reverse-Processing Function</w:t>
      </w:r>
    </w:p>
    <w:p w14:paraId="1A0B0AE1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x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pminmax_revers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y,setting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4AD269E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inus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ymin);</w:t>
      </w:r>
    </w:p>
    <w:p w14:paraId="71AF3CCF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rdivide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gain);</w:t>
      </w:r>
    </w:p>
    <w:p w14:paraId="6ABCC0FD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sx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us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settings.xoffset);</w:t>
      </w:r>
    </w:p>
    <w:p w14:paraId="6644AA69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734A6BB0" w14:textId="77777777" w:rsidR="00A879BE" w:rsidRDefault="00A879BE" w:rsidP="00A879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9A80B62" w14:textId="77777777" w:rsidR="00A879BE" w:rsidRPr="00BB4F93" w:rsidRDefault="00A879BE" w:rsidP="00DB055A">
      <w:pPr>
        <w:jc w:val="center"/>
        <w:rPr>
          <w:rFonts w:ascii="Times New Roman" w:hAnsi="Times New Roman" w:cs="Times New Roman"/>
          <w:b/>
          <w:bCs/>
        </w:rPr>
      </w:pPr>
    </w:p>
    <w:sectPr w:rsidR="00A879BE" w:rsidRPr="00BB4F93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5259C" w14:textId="77777777" w:rsidR="00577A7D" w:rsidRDefault="00577A7D" w:rsidP="00711231">
      <w:pPr>
        <w:spacing w:after="0" w:line="240" w:lineRule="auto"/>
      </w:pPr>
      <w:r>
        <w:separator/>
      </w:r>
    </w:p>
  </w:endnote>
  <w:endnote w:type="continuationSeparator" w:id="0">
    <w:p w14:paraId="6D0735F4" w14:textId="77777777" w:rsidR="00577A7D" w:rsidRDefault="00577A7D" w:rsidP="00711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40410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3CDB55" w14:textId="2621A6BC" w:rsidR="00711231" w:rsidRDefault="007112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662AE2" w14:textId="77777777" w:rsidR="00711231" w:rsidRDefault="007112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5C4AA" w14:textId="77777777" w:rsidR="00577A7D" w:rsidRDefault="00577A7D" w:rsidP="00711231">
      <w:pPr>
        <w:spacing w:after="0" w:line="240" w:lineRule="auto"/>
      </w:pPr>
      <w:r>
        <w:separator/>
      </w:r>
    </w:p>
  </w:footnote>
  <w:footnote w:type="continuationSeparator" w:id="0">
    <w:p w14:paraId="54AFA3F9" w14:textId="77777777" w:rsidR="00577A7D" w:rsidRDefault="00577A7D" w:rsidP="00711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F449F"/>
    <w:multiLevelType w:val="hybridMultilevel"/>
    <w:tmpl w:val="3B360A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A7511"/>
    <w:multiLevelType w:val="hybridMultilevel"/>
    <w:tmpl w:val="A6F8E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E3AB3"/>
    <w:multiLevelType w:val="hybridMultilevel"/>
    <w:tmpl w:val="900494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7540CD"/>
    <w:multiLevelType w:val="hybridMultilevel"/>
    <w:tmpl w:val="11FA28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339F4"/>
    <w:multiLevelType w:val="hybridMultilevel"/>
    <w:tmpl w:val="D2940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6262C3"/>
    <w:multiLevelType w:val="hybridMultilevel"/>
    <w:tmpl w:val="22A6A84A"/>
    <w:lvl w:ilvl="0" w:tplc="9F388F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9929C0"/>
    <w:multiLevelType w:val="hybridMultilevel"/>
    <w:tmpl w:val="BB3C6C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B526EF"/>
    <w:multiLevelType w:val="hybridMultilevel"/>
    <w:tmpl w:val="B4584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D0E0E"/>
    <w:multiLevelType w:val="hybridMultilevel"/>
    <w:tmpl w:val="988A4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8"/>
  </w:num>
  <w:num w:numId="6">
    <w:abstractNumId w:val="7"/>
  </w:num>
  <w:num w:numId="7">
    <w:abstractNumId w:val="4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QwN7S0NDUwNLJU0lEKTi0uzszPAykwqQUALcN2hiwAAAA="/>
  </w:docVars>
  <w:rsids>
    <w:rsidRoot w:val="00B16DF8"/>
    <w:rsid w:val="00061BD5"/>
    <w:rsid w:val="001C0D72"/>
    <w:rsid w:val="001C2575"/>
    <w:rsid w:val="002046C9"/>
    <w:rsid w:val="00204A84"/>
    <w:rsid w:val="002133A1"/>
    <w:rsid w:val="00213795"/>
    <w:rsid w:val="002258B8"/>
    <w:rsid w:val="00262225"/>
    <w:rsid w:val="002949C3"/>
    <w:rsid w:val="0033111E"/>
    <w:rsid w:val="0036118C"/>
    <w:rsid w:val="00393242"/>
    <w:rsid w:val="003946A6"/>
    <w:rsid w:val="003958E2"/>
    <w:rsid w:val="003B0A3D"/>
    <w:rsid w:val="00415314"/>
    <w:rsid w:val="004214E7"/>
    <w:rsid w:val="00432166"/>
    <w:rsid w:val="004C18AC"/>
    <w:rsid w:val="00577A7D"/>
    <w:rsid w:val="005B504D"/>
    <w:rsid w:val="00661A21"/>
    <w:rsid w:val="00711231"/>
    <w:rsid w:val="00712513"/>
    <w:rsid w:val="00715F17"/>
    <w:rsid w:val="00743450"/>
    <w:rsid w:val="007514CE"/>
    <w:rsid w:val="0075183E"/>
    <w:rsid w:val="00773703"/>
    <w:rsid w:val="007D32F3"/>
    <w:rsid w:val="007F7722"/>
    <w:rsid w:val="008147EB"/>
    <w:rsid w:val="00826FC3"/>
    <w:rsid w:val="00831FE7"/>
    <w:rsid w:val="00850BC3"/>
    <w:rsid w:val="0085167D"/>
    <w:rsid w:val="008679BA"/>
    <w:rsid w:val="0088455B"/>
    <w:rsid w:val="0088707E"/>
    <w:rsid w:val="008A0772"/>
    <w:rsid w:val="008C06E1"/>
    <w:rsid w:val="008E2D6F"/>
    <w:rsid w:val="008E4D08"/>
    <w:rsid w:val="00907E8C"/>
    <w:rsid w:val="00980706"/>
    <w:rsid w:val="009F1C8F"/>
    <w:rsid w:val="009F28A4"/>
    <w:rsid w:val="00A02258"/>
    <w:rsid w:val="00A76950"/>
    <w:rsid w:val="00A879BE"/>
    <w:rsid w:val="00AC4099"/>
    <w:rsid w:val="00AD7AF5"/>
    <w:rsid w:val="00B168F9"/>
    <w:rsid w:val="00B16DF8"/>
    <w:rsid w:val="00B2248F"/>
    <w:rsid w:val="00B73128"/>
    <w:rsid w:val="00B90FF7"/>
    <w:rsid w:val="00BB4F93"/>
    <w:rsid w:val="00BB7662"/>
    <w:rsid w:val="00BC32CB"/>
    <w:rsid w:val="00C56471"/>
    <w:rsid w:val="00CA2021"/>
    <w:rsid w:val="00CE35F3"/>
    <w:rsid w:val="00D554A3"/>
    <w:rsid w:val="00D62D4B"/>
    <w:rsid w:val="00DB055A"/>
    <w:rsid w:val="00DB3917"/>
    <w:rsid w:val="00E13929"/>
    <w:rsid w:val="00E13CE7"/>
    <w:rsid w:val="00E31EA9"/>
    <w:rsid w:val="00EA56EF"/>
    <w:rsid w:val="00EC7DFE"/>
    <w:rsid w:val="00EE0D7F"/>
    <w:rsid w:val="00EE3EEC"/>
    <w:rsid w:val="00F00256"/>
    <w:rsid w:val="00F64220"/>
    <w:rsid w:val="00F710E0"/>
    <w:rsid w:val="00F93ECE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AF1E9"/>
  <w15:chartTrackingRefBased/>
  <w15:docId w15:val="{0747FED3-AECD-4917-AE88-F2398F789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9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6D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231"/>
  </w:style>
  <w:style w:type="paragraph" w:styleId="Footer">
    <w:name w:val="footer"/>
    <w:basedOn w:val="Normal"/>
    <w:link w:val="FooterChar"/>
    <w:uiPriority w:val="99"/>
    <w:unhideWhenUsed/>
    <w:rsid w:val="007112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2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431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FBEC7A-C8CE-465F-BAF6-B9E1E4899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3</TotalTime>
  <Pages>13</Pages>
  <Words>1660</Words>
  <Characters>946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Liu</dc:creator>
  <cp:keywords/>
  <dc:description/>
  <cp:lastModifiedBy>Chandler</cp:lastModifiedBy>
  <cp:revision>64</cp:revision>
  <dcterms:created xsi:type="dcterms:W3CDTF">2020-05-12T05:57:00Z</dcterms:created>
  <dcterms:modified xsi:type="dcterms:W3CDTF">2021-05-07T20:29:00Z</dcterms:modified>
</cp:coreProperties>
</file>